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1DE74" w14:textId="095BB6D9" w:rsidR="002925E9" w:rsidRPr="00D81D6D" w:rsidRDefault="00D81D6D" w:rsidP="002925E9">
      <w:pPr>
        <w:pStyle w:val="Heading1"/>
        <w:jc w:val="center"/>
        <w:rPr>
          <w:lang w:val="es-419"/>
        </w:rPr>
      </w:pPr>
      <w:r w:rsidRPr="00D81D6D">
        <w:rPr>
          <w:lang w:val="es-419"/>
        </w:rPr>
        <w:t>Mezcla de materiales</w:t>
      </w:r>
    </w:p>
    <w:p w14:paraId="6CFFD0E5" w14:textId="14A2AA8E" w:rsidR="002925E9" w:rsidRPr="00D81D6D" w:rsidRDefault="00D81D6D" w:rsidP="002925E9">
      <w:pPr>
        <w:jc w:val="center"/>
        <w:rPr>
          <w:i/>
          <w:iCs/>
          <w:lang w:val="es-419"/>
        </w:rPr>
      </w:pPr>
      <w:r w:rsidRPr="00D81D6D">
        <w:rPr>
          <w:i/>
          <w:iCs/>
          <w:lang w:val="es-419"/>
        </w:rPr>
        <w:t>Juega a encontrar el mejor material para la tarea</w:t>
      </w:r>
      <w:r w:rsidR="002925E9" w:rsidRPr="00D81D6D">
        <w:rPr>
          <w:i/>
          <w:iCs/>
          <w:lang w:val="es-419"/>
        </w:rPr>
        <w:t>.</w:t>
      </w:r>
    </w:p>
    <w:p w14:paraId="2CFDC958" w14:textId="77777777" w:rsidR="002925E9" w:rsidRPr="00D81D6D" w:rsidRDefault="002925E9" w:rsidP="000644FF">
      <w:pPr>
        <w:jc w:val="right"/>
        <w:rPr>
          <w:i/>
          <w:iCs/>
          <w:lang w:val="es-419"/>
        </w:rPr>
      </w:pPr>
    </w:p>
    <w:p w14:paraId="1F21FB07" w14:textId="2778C1D7" w:rsidR="002925E9" w:rsidRPr="00282B03" w:rsidRDefault="002925E9" w:rsidP="002925E9">
      <w:pPr>
        <w:pStyle w:val="Subtitle"/>
        <w:rPr>
          <w:rStyle w:val="Emphasis"/>
          <w:iCs w:val="0"/>
          <w:shd w:val="clear" w:color="auto" w:fil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CD9F7C4" wp14:editId="3102EF66">
                <wp:simplePos x="0" y="0"/>
                <wp:positionH relativeFrom="column">
                  <wp:posOffset>104775</wp:posOffset>
                </wp:positionH>
                <wp:positionV relativeFrom="paragraph">
                  <wp:posOffset>187325</wp:posOffset>
                </wp:positionV>
                <wp:extent cx="6753225" cy="5162550"/>
                <wp:effectExtent l="19050" t="19050" r="28575" b="19050"/>
                <wp:wrapNone/>
                <wp:docPr id="59" name="Rectangle 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225" cy="5162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43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010427" id="Rectangle 59" o:spid="_x0000_s1026" alt="&quot;&quot;" style="position:absolute;margin-left:8.25pt;margin-top:14.75pt;width:531.75pt;height:406.5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" filled="f" strokecolor="#007434" strokeweight="2.25pt"/>
            </w:pict>
          </mc:Fallback>
        </mc:AlternateContent>
      </w:r>
      <w:r w:rsidRPr="00D81D6D">
        <w:rPr>
          <w:lang w:val="es-419"/>
        </w:rPr>
        <w:t xml:space="preserve">  </w:t>
      </w:r>
      <w:proofErr w:type="spellStart"/>
      <w:r w:rsidR="00D81D6D">
        <w:t>Qué</w:t>
      </w:r>
      <w:proofErr w:type="spellEnd"/>
      <w:r w:rsidR="00D81D6D">
        <w:t xml:space="preserve"> </w:t>
      </w:r>
      <w:proofErr w:type="spellStart"/>
      <w:r w:rsidR="00D81D6D">
        <w:t>hacer</w:t>
      </w:r>
      <w:proofErr w:type="spellEnd"/>
    </w:p>
    <w:p w14:paraId="75A80F03" w14:textId="7A304988" w:rsidR="002925E9" w:rsidRDefault="002925E9" w:rsidP="002925E9">
      <w:r>
        <w:rPr>
          <w:noProof/>
          <w:szCs w:val="24"/>
        </w:rPr>
        <w:drawing>
          <wp:anchor distT="36576" distB="36576" distL="36576" distR="36576" simplePos="0" relativeHeight="251746304" behindDoc="0" locked="0" layoutInCell="1" allowOverlap="1" wp14:anchorId="52DB9BA4" wp14:editId="76F4F60C">
            <wp:simplePos x="0" y="0"/>
            <wp:positionH relativeFrom="column">
              <wp:posOffset>314028</wp:posOffset>
            </wp:positionH>
            <wp:positionV relativeFrom="paragraph">
              <wp:posOffset>143708</wp:posOffset>
            </wp:positionV>
            <wp:extent cx="2073275" cy="1405890"/>
            <wp:effectExtent l="0" t="0" r="3175" b="3810"/>
            <wp:wrapNone/>
            <wp:docPr id="198" name="Picture 1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0" b="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58A6E3AF" wp14:editId="54E644D1">
                <wp:simplePos x="0" y="0"/>
                <wp:positionH relativeFrom="column">
                  <wp:posOffset>5715</wp:posOffset>
                </wp:positionH>
                <wp:positionV relativeFrom="paragraph">
                  <wp:posOffset>5010150</wp:posOffset>
                </wp:positionV>
                <wp:extent cx="2314575" cy="415290"/>
                <wp:effectExtent l="0" t="0" r="9525" b="3810"/>
                <wp:wrapSquare wrapText="bothSides"/>
                <wp:docPr id="6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1529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963AB" w14:textId="77777777" w:rsidR="00D81D6D" w:rsidRPr="000719BE" w:rsidRDefault="00D81D6D" w:rsidP="00D81D6D">
                            <w:pPr>
                              <w:jc w:val="center"/>
                              <w:rPr>
                                <w:rStyle w:val="Emphasis"/>
                                <w:szCs w:val="44"/>
                              </w:rPr>
                            </w:pPr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¿</w:t>
                            </w:r>
                            <w:proofErr w:type="spellStart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Sabías</w:t>
                            </w:r>
                            <w:proofErr w:type="spellEnd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?</w:t>
                            </w:r>
                          </w:p>
                          <w:p w14:paraId="32627220" w14:textId="1DDB04F1" w:rsidR="002925E9" w:rsidRPr="000719BE" w:rsidRDefault="002925E9" w:rsidP="002925E9">
                            <w:pPr>
                              <w:rPr>
                                <w:rStyle w:val="Emphasis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A6E3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.45pt;margin-top:394.5pt;width:182.25pt;height:32.7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" fillcolor="#0070c0" stroked="f" strokeweight="4.5pt">
                <v:textbox>
                  <w:txbxContent>
                    <w:p w14:paraId="765963AB" w14:textId="77777777" w:rsidR="00D81D6D" w:rsidRPr="000719BE" w:rsidRDefault="00D81D6D" w:rsidP="00D81D6D">
                      <w:pPr>
                        <w:jc w:val="center"/>
                        <w:rPr>
                          <w:rStyle w:val="Emphasis"/>
                          <w:szCs w:val="44"/>
                        </w:rPr>
                      </w:pPr>
                      <w:r w:rsidRPr="000719BE">
                        <w:rPr>
                          <w:rStyle w:val="Emphasis"/>
                          <w:szCs w:val="44"/>
                        </w:rPr>
                        <w:t>¿</w:t>
                      </w:r>
                      <w:proofErr w:type="spellStart"/>
                      <w:r w:rsidRPr="000719BE">
                        <w:rPr>
                          <w:rStyle w:val="Emphasis"/>
                          <w:szCs w:val="44"/>
                        </w:rPr>
                        <w:t>Sabías</w:t>
                      </w:r>
                      <w:proofErr w:type="spellEnd"/>
                      <w:r w:rsidRPr="000719BE">
                        <w:rPr>
                          <w:rStyle w:val="Emphasis"/>
                          <w:szCs w:val="44"/>
                        </w:rPr>
                        <w:t>?</w:t>
                      </w:r>
                    </w:p>
                    <w:p w14:paraId="32627220" w14:textId="1DDB04F1" w:rsidR="002925E9" w:rsidRPr="000719BE" w:rsidRDefault="002925E9" w:rsidP="002925E9">
                      <w:pPr>
                        <w:rPr>
                          <w:rStyle w:val="Emphasis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0A05C311" wp14:editId="3BA32231">
                <wp:simplePos x="0" y="0"/>
                <wp:positionH relativeFrom="column">
                  <wp:posOffset>2381250</wp:posOffset>
                </wp:positionH>
                <wp:positionV relativeFrom="paragraph">
                  <wp:posOffset>3247109</wp:posOffset>
                </wp:positionV>
                <wp:extent cx="4178595" cy="1405890"/>
                <wp:effectExtent l="0" t="0" r="0" b="3810"/>
                <wp:wrapSquare wrapText="bothSides"/>
                <wp:docPr id="6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1DA96" w14:textId="0C90B98E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Haz el objeto en el que aterrizó el girador de objet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5C311" id="_x0000_s1027" type="#_x0000_t202" alt="&quot;&quot;" style="position:absolute;margin-left:187.5pt;margin-top:255.7pt;width:329pt;height:110.7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" filled="f" stroked="f">
                <v:textbox>
                  <w:txbxContent>
                    <w:p w14:paraId="30D1DA96" w14:textId="0C90B98E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Haz el objeto en el que aterrizó el girador de objeto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2CD5C86D" wp14:editId="70FF5181">
                <wp:simplePos x="0" y="0"/>
                <wp:positionH relativeFrom="column">
                  <wp:posOffset>2381692</wp:posOffset>
                </wp:positionH>
                <wp:positionV relativeFrom="paragraph">
                  <wp:posOffset>1620417</wp:posOffset>
                </wp:positionV>
                <wp:extent cx="4178595" cy="1405890"/>
                <wp:effectExtent l="0" t="0" r="0" b="3810"/>
                <wp:wrapSquare wrapText="bothSides"/>
                <wp:docPr id="6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A1CDA0" w14:textId="1BD8208B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Toma solo el material indicado por el girador de materia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5C86D" id="_x0000_s1028" type="#_x0000_t202" alt="&quot;&quot;" style="position:absolute;margin-left:187.55pt;margin-top:127.6pt;width:329pt;height:110.7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" filled="f" stroked="f">
                <v:textbox>
                  <w:txbxContent>
                    <w:p w14:paraId="1CA1CDA0" w14:textId="1BD8208B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Toma solo el material indicado por el girador de materia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08146DCE" wp14:editId="12C5367B">
                <wp:simplePos x="0" y="0"/>
                <wp:positionH relativeFrom="column">
                  <wp:posOffset>2381692</wp:posOffset>
                </wp:positionH>
                <wp:positionV relativeFrom="paragraph">
                  <wp:posOffset>36165</wp:posOffset>
                </wp:positionV>
                <wp:extent cx="4178595" cy="1405890"/>
                <wp:effectExtent l="0" t="0" r="0" b="3810"/>
                <wp:wrapSquare wrapText="bothSides"/>
                <wp:docPr id="19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4A83C" w14:textId="4EA9E59F" w:rsidR="002925E9" w:rsidRPr="002925E9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Times New Roman" w:hAnsi="Times New Roman"/>
                                <w:szCs w:val="28"/>
                              </w:rPr>
                            </w:pP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Gira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ambos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giradores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46DCE" id="_x0000_s1029" type="#_x0000_t202" alt="&quot;&quot;" style="position:absolute;margin-left:187.55pt;margin-top:2.85pt;width:329pt;height:110.7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" filled="f" stroked="f">
                <v:textbox>
                  <w:txbxContent>
                    <w:p w14:paraId="4C84A83C" w14:textId="4EA9E59F" w:rsidR="002925E9" w:rsidRPr="002925E9" w:rsidRDefault="00D81D6D" w:rsidP="002925E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Times New Roman" w:hAnsi="Times New Roman"/>
                          <w:szCs w:val="28"/>
                        </w:rPr>
                      </w:pP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Gira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ambos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giradores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softHyphen/>
      </w:r>
    </w:p>
    <w:p w14:paraId="4B54CD44" w14:textId="66B1F5D3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0F538831" w14:textId="0E344778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129C7527" w14:textId="530DFF3F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1747193C" w14:textId="1F6A0E82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1D9FD1E4" w14:textId="2F0BE2A9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  <w:r>
        <w:rPr>
          <w:noProof/>
          <w:szCs w:val="24"/>
        </w:rPr>
        <w:drawing>
          <wp:anchor distT="36576" distB="36576" distL="36576" distR="36576" simplePos="0" relativeHeight="251748352" behindDoc="0" locked="0" layoutInCell="1" allowOverlap="1" wp14:anchorId="7157181E" wp14:editId="2E902D43">
            <wp:simplePos x="0" y="0"/>
            <wp:positionH relativeFrom="column">
              <wp:posOffset>308758</wp:posOffset>
            </wp:positionH>
            <wp:positionV relativeFrom="paragraph">
              <wp:posOffset>298087</wp:posOffset>
            </wp:positionV>
            <wp:extent cx="2073275" cy="1405890"/>
            <wp:effectExtent l="0" t="0" r="3175" b="3810"/>
            <wp:wrapNone/>
            <wp:docPr id="199" name="Picture 1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9" b="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3C90F" w14:textId="2B5B3F55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1E8504E4" w14:textId="126987D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70195A65" w14:textId="26773CD0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17ADBE0B" w14:textId="4560213C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7F606E74" w14:textId="760345A8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  <w:r>
        <w:rPr>
          <w:noProof/>
          <w:szCs w:val="24"/>
        </w:rPr>
        <w:drawing>
          <wp:anchor distT="36576" distB="36576" distL="36576" distR="36576" simplePos="0" relativeHeight="251750400" behindDoc="0" locked="0" layoutInCell="1" allowOverlap="1" wp14:anchorId="64204354" wp14:editId="6C252367">
            <wp:simplePos x="0" y="0"/>
            <wp:positionH relativeFrom="column">
              <wp:posOffset>314135</wp:posOffset>
            </wp:positionH>
            <wp:positionV relativeFrom="paragraph">
              <wp:posOffset>272011</wp:posOffset>
            </wp:positionV>
            <wp:extent cx="2090420" cy="1348740"/>
            <wp:effectExtent l="0" t="0" r="5080" b="3810"/>
            <wp:wrapNone/>
            <wp:docPr id="200" name="Picture 2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2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64" r="6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4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A5CC4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3E459229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0E050943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72410510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436C19B8" w14:textId="2981E290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767A2B3E" wp14:editId="1D343158">
                <wp:simplePos x="0" y="0"/>
                <wp:positionH relativeFrom="column">
                  <wp:posOffset>107950</wp:posOffset>
                </wp:positionH>
                <wp:positionV relativeFrom="paragraph">
                  <wp:posOffset>610870</wp:posOffset>
                </wp:positionV>
                <wp:extent cx="6753225" cy="1322705"/>
                <wp:effectExtent l="19050" t="19050" r="28575" b="10795"/>
                <wp:wrapSquare wrapText="bothSides"/>
                <wp:docPr id="61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132270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4DCA03" w14:textId="77777777" w:rsidR="002925E9" w:rsidRDefault="002925E9" w:rsidP="002925E9"/>
                          <w:p w14:paraId="3ED04B57" w14:textId="279FBBEC" w:rsidR="00D81D6D" w:rsidRPr="00D81D6D" w:rsidRDefault="00D81D6D" w:rsidP="00D81D6D">
                            <w:pPr>
                              <w:rPr>
                                <w:lang w:val="es-419"/>
                              </w:rPr>
                            </w:pPr>
                            <w:r w:rsidRPr="00D81D6D">
                              <w:rPr>
                                <w:lang w:val="es-419"/>
                              </w:rPr>
                              <w:t>Las propiedades o características de un material lo hacen bueno para algunos propósitos y malo para otros. ¿Alguna vez te preguntaste por qué no usamos ropa hecha de papel de aluminio o andamos en bicicletas hechas de goma espuma? Un diseñador o ingeniero debe comprender todas las propiedades del material para seleccionar los materiales adecuados para crear artículos útiles.</w:t>
                            </w:r>
                          </w:p>
                          <w:p w14:paraId="014BACFC" w14:textId="57E72FC8" w:rsidR="002925E9" w:rsidRPr="006C6EAD" w:rsidRDefault="00D81D6D" w:rsidP="00D81D6D"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A2B3E" id="_x0000_s1030" type="#_x0000_t202" alt="&quot;&quot;" style="position:absolute;margin-left:8.5pt;margin-top:48.1pt;width:531.75pt;height:104.1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" filled="f" strokecolor="#0070c0" strokeweight="2.25pt">
                <v:textbox>
                  <w:txbxContent>
                    <w:p w14:paraId="564DCA03" w14:textId="77777777" w:rsidR="002925E9" w:rsidRDefault="002925E9" w:rsidP="002925E9"/>
                    <w:p w14:paraId="3ED04B57" w14:textId="279FBBEC" w:rsidR="00D81D6D" w:rsidRPr="00D81D6D" w:rsidRDefault="00D81D6D" w:rsidP="00D81D6D">
                      <w:pPr>
                        <w:rPr>
                          <w:lang w:val="es-419"/>
                        </w:rPr>
                      </w:pPr>
                      <w:r w:rsidRPr="00D81D6D">
                        <w:rPr>
                          <w:lang w:val="es-419"/>
                        </w:rPr>
                        <w:t>Las propiedades o características de un material lo hacen bueno para algunos propósitos y malo para otros. ¿Alguna vez te preguntaste por qué no usamos ropa hecha de papel de aluminio o andamos en bicicletas hechas de goma espuma? Un diseñador o ingeniero debe comprender todas las propiedades del material para seleccionar los materiales adecuados para crear artículos útiles.</w:t>
                      </w:r>
                    </w:p>
                    <w:p w14:paraId="014BACFC" w14:textId="57E72FC8" w:rsidR="002925E9" w:rsidRPr="006C6EAD" w:rsidRDefault="00D81D6D" w:rsidP="00D81D6D"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33F931" w14:textId="252378B1" w:rsidR="002925E9" w:rsidRDefault="002925E9">
      <w:pPr>
        <w:spacing w:after="200" w:line="276" w:lineRule="auto"/>
        <w:rPr>
          <w:rFonts w:ascii="Berlin Sans FB Demi" w:eastAsiaTheme="majorEastAsia" w:hAnsi="Berlin Sans FB Demi" w:cstheme="majorBidi"/>
          <w:color w:val="007C38"/>
          <w:sz w:val="80"/>
          <w:szCs w:val="32"/>
        </w:rPr>
      </w:pPr>
    </w:p>
    <w:p w14:paraId="195F508D" w14:textId="77777777" w:rsidR="00D81D6D" w:rsidRPr="00D81D6D" w:rsidRDefault="00D81D6D" w:rsidP="00D81D6D">
      <w:pPr>
        <w:pStyle w:val="Heading1"/>
        <w:spacing w:before="240"/>
        <w:jc w:val="center"/>
      </w:pPr>
      <w:proofErr w:type="spellStart"/>
      <w:r w:rsidRPr="00D81D6D">
        <w:lastRenderedPageBreak/>
        <w:t>Constructores</w:t>
      </w:r>
      <w:proofErr w:type="spellEnd"/>
      <w:r w:rsidRPr="00D81D6D">
        <w:t xml:space="preserve"> de </w:t>
      </w:r>
      <w:proofErr w:type="spellStart"/>
      <w:r w:rsidRPr="00D81D6D">
        <w:t>puentes</w:t>
      </w:r>
      <w:proofErr w:type="spellEnd"/>
    </w:p>
    <w:p w14:paraId="3FC398F3" w14:textId="282ECDBA" w:rsidR="004A062A" w:rsidRPr="00D81D6D" w:rsidRDefault="00D81D6D" w:rsidP="004A062A">
      <w:pPr>
        <w:jc w:val="center"/>
        <w:rPr>
          <w:i/>
          <w:iCs/>
          <w:lang w:val="es-419"/>
        </w:rPr>
      </w:pPr>
      <w:r w:rsidRPr="000719BE">
        <w:rPr>
          <w:i/>
          <w:iCs/>
          <w:lang w:val="es-419"/>
        </w:rPr>
        <w:t>Utiliza diferentes materiales para construir un puente</w:t>
      </w:r>
      <w:r w:rsidR="004A062A" w:rsidRPr="00D81D6D">
        <w:rPr>
          <w:i/>
          <w:iCs/>
          <w:lang w:val="es-419"/>
        </w:rPr>
        <w:t>.</w:t>
      </w:r>
    </w:p>
    <w:p w14:paraId="7537ABF6" w14:textId="3F8DB2DB" w:rsidR="004A062A" w:rsidRPr="00D81D6D" w:rsidRDefault="004A062A" w:rsidP="004A062A">
      <w:pPr>
        <w:jc w:val="center"/>
        <w:rPr>
          <w:lang w:val="es-419"/>
        </w:rPr>
      </w:pPr>
    </w:p>
    <w:p w14:paraId="4952CCA5" w14:textId="2EF5728F" w:rsidR="004A062A" w:rsidRPr="00282B03" w:rsidRDefault="00D81D6D" w:rsidP="00282B03">
      <w:pPr>
        <w:pStyle w:val="Subtitle"/>
        <w:rPr>
          <w:rStyle w:val="Emphasis"/>
          <w:iCs w:val="0"/>
          <w:shd w:val="clear" w:color="auto" w:fill="auto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8290A5" wp14:editId="33DE93E2">
                <wp:simplePos x="0" y="0"/>
                <wp:positionH relativeFrom="column">
                  <wp:posOffset>2390775</wp:posOffset>
                </wp:positionH>
                <wp:positionV relativeFrom="paragraph">
                  <wp:posOffset>438150</wp:posOffset>
                </wp:positionV>
                <wp:extent cx="4391025" cy="1676400"/>
                <wp:effectExtent l="0" t="0" r="0" b="0"/>
                <wp:wrapSquare wrapText="bothSides"/>
                <wp:docPr id="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1025" cy="1676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DF3B9" w14:textId="0F7DCA84" w:rsidR="006C6EAD" w:rsidRPr="00D81D6D" w:rsidRDefault="00D81D6D" w:rsidP="00D81D6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32"/>
                                <w:szCs w:val="28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 xml:space="preserve">Elige qué materiales serían los mejores para construir tu puente. ¿Cuáles lo harían suficientemente fuerte para sostener un carro de juguete? </w:t>
                            </w:r>
                            <w:r w:rsidRPr="00D81D6D">
                              <w:rPr>
                                <w:sz w:val="32"/>
                                <w:szCs w:val="28"/>
                              </w:rPr>
                              <w:t>O ¿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cuáles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podrías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conectar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para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hacerlo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más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largo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290A5" id="_x0000_s1031" type="#_x0000_t202" alt="&quot;&quot;" style="position:absolute;margin-left:188.25pt;margin-top:34.5pt;width:345.75pt;height:13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" filled="f" stroked="f">
                <v:textbox>
                  <w:txbxContent>
                    <w:p w14:paraId="393DF3B9" w14:textId="0F7DCA84" w:rsidR="006C6EAD" w:rsidRPr="00D81D6D" w:rsidRDefault="00D81D6D" w:rsidP="00D81D6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32"/>
                          <w:szCs w:val="28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 xml:space="preserve">Elige qué materiales serían los mejores para construir tu puente. ¿Cuáles lo harían suficientemente fuerte para sostener un carro de juguete? </w:t>
                      </w:r>
                      <w:r w:rsidRPr="00D81D6D">
                        <w:rPr>
                          <w:sz w:val="32"/>
                          <w:szCs w:val="28"/>
                        </w:rPr>
                        <w:t>O ¿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cuáles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podrías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conectar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para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hacerlo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más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largo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82B03">
        <w:rPr>
          <w:noProof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40E811AF" wp14:editId="17A8919C">
                <wp:simplePos x="0" y="0"/>
                <wp:positionH relativeFrom="column">
                  <wp:posOffset>104775</wp:posOffset>
                </wp:positionH>
                <wp:positionV relativeFrom="paragraph">
                  <wp:posOffset>187325</wp:posOffset>
                </wp:positionV>
                <wp:extent cx="6753225" cy="5162550"/>
                <wp:effectExtent l="19050" t="19050" r="28575" b="19050"/>
                <wp:wrapNone/>
                <wp:docPr id="5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225" cy="5162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43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D0A806" id="Rectangle 5" o:spid="_x0000_s1026" alt="&quot;&quot;" style="position:absolute;margin-left:8.25pt;margin-top:14.75pt;width:531.75pt;height:406.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" filled="f" strokecolor="#007434" strokeweight="2.25pt"/>
            </w:pict>
          </mc:Fallback>
        </mc:AlternateContent>
      </w:r>
      <w:r w:rsidR="004A062A" w:rsidRPr="00D81D6D">
        <w:t xml:space="preserve"> 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hacer</w:t>
      </w:r>
      <w:proofErr w:type="spellEnd"/>
    </w:p>
    <w:p w14:paraId="113CB493" w14:textId="168CB481" w:rsidR="00D652A3" w:rsidRDefault="00282B03" w:rsidP="00D652A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9BA3029" wp14:editId="6A9D66DB">
                <wp:simplePos x="0" y="0"/>
                <wp:positionH relativeFrom="column">
                  <wp:posOffset>5715</wp:posOffset>
                </wp:positionH>
                <wp:positionV relativeFrom="paragraph">
                  <wp:posOffset>5010150</wp:posOffset>
                </wp:positionV>
                <wp:extent cx="2314575" cy="415290"/>
                <wp:effectExtent l="0" t="0" r="9525" b="3810"/>
                <wp:wrapSquare wrapText="bothSides"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1529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927DF" w14:textId="77777777" w:rsidR="00D81D6D" w:rsidRPr="000719BE" w:rsidRDefault="00D81D6D" w:rsidP="00D81D6D">
                            <w:pPr>
                              <w:jc w:val="center"/>
                              <w:rPr>
                                <w:rStyle w:val="Emphasis"/>
                                <w:szCs w:val="44"/>
                              </w:rPr>
                            </w:pPr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¿</w:t>
                            </w:r>
                            <w:proofErr w:type="spellStart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Sabías</w:t>
                            </w:r>
                            <w:proofErr w:type="spellEnd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?</w:t>
                            </w:r>
                          </w:p>
                          <w:p w14:paraId="4789CA64" w14:textId="46EB661C" w:rsidR="006C6EAD" w:rsidRPr="000719BE" w:rsidRDefault="006C6EAD" w:rsidP="00282B03">
                            <w:pPr>
                              <w:rPr>
                                <w:rStyle w:val="Emphasis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A3029" id="_x0000_s1032" type="#_x0000_t202" alt="&quot;&quot;" style="position:absolute;margin-left:.45pt;margin-top:394.5pt;width:182.25pt;height:32.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" fillcolor="#0070c0" stroked="f" strokeweight="4.5pt">
                <v:textbox>
                  <w:txbxContent>
                    <w:p w14:paraId="4FB927DF" w14:textId="77777777" w:rsidR="00D81D6D" w:rsidRPr="000719BE" w:rsidRDefault="00D81D6D" w:rsidP="00D81D6D">
                      <w:pPr>
                        <w:jc w:val="center"/>
                        <w:rPr>
                          <w:rStyle w:val="Emphasis"/>
                          <w:szCs w:val="44"/>
                        </w:rPr>
                      </w:pPr>
                      <w:r w:rsidRPr="000719BE">
                        <w:rPr>
                          <w:rStyle w:val="Emphasis"/>
                          <w:szCs w:val="44"/>
                        </w:rPr>
                        <w:t>¿</w:t>
                      </w:r>
                      <w:proofErr w:type="spellStart"/>
                      <w:r w:rsidRPr="000719BE">
                        <w:rPr>
                          <w:rStyle w:val="Emphasis"/>
                          <w:szCs w:val="44"/>
                        </w:rPr>
                        <w:t>Sabías</w:t>
                      </w:r>
                      <w:proofErr w:type="spellEnd"/>
                      <w:r w:rsidRPr="000719BE">
                        <w:rPr>
                          <w:rStyle w:val="Emphasis"/>
                          <w:szCs w:val="44"/>
                        </w:rPr>
                        <w:t>?</w:t>
                      </w:r>
                    </w:p>
                    <w:p w14:paraId="4789CA64" w14:textId="46EB661C" w:rsidR="006C6EAD" w:rsidRPr="000719BE" w:rsidRDefault="006C6EAD" w:rsidP="00282B03">
                      <w:pPr>
                        <w:rPr>
                          <w:rStyle w:val="Emphasis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59D5B047" wp14:editId="27A2EB8B">
                <wp:simplePos x="0" y="0"/>
                <wp:positionH relativeFrom="column">
                  <wp:posOffset>104775</wp:posOffset>
                </wp:positionH>
                <wp:positionV relativeFrom="paragraph">
                  <wp:posOffset>5217795</wp:posOffset>
                </wp:positionV>
                <wp:extent cx="6753225" cy="1247775"/>
                <wp:effectExtent l="19050" t="19050" r="28575" b="28575"/>
                <wp:wrapSquare wrapText="bothSides"/>
                <wp:docPr id="8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12477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965BC" w14:textId="77777777" w:rsidR="00282B03" w:rsidRDefault="00282B03" w:rsidP="006C6EAD"/>
                          <w:p w14:paraId="33408AA4" w14:textId="7DC5AFCB" w:rsidR="006C6EAD" w:rsidRPr="00D81D6D" w:rsidRDefault="00D81D6D" w:rsidP="00D81D6D">
                            <w:pPr>
                              <w:rPr>
                                <w:lang w:val="es-419"/>
                              </w:rPr>
                            </w:pPr>
                            <w:r w:rsidRPr="002B261F">
                              <w:rPr>
                                <w:lang w:val="es-419"/>
                              </w:rPr>
                              <w:t xml:space="preserve">El juego constructivo ayuda a los niños a desarrollar habilidades de ingeniería. Los niños que crean estructuras a pequeña escala durante el juego, enfrentan desafíos similares a los que </w:t>
                            </w:r>
                            <w:proofErr w:type="spellStart"/>
                            <w:r w:rsidRPr="002B261F">
                              <w:rPr>
                                <w:lang w:val="es-419"/>
                              </w:rPr>
                              <w:t>enfren</w:t>
                            </w:r>
                            <w:proofErr w:type="spellEnd"/>
                            <w:r w:rsidRPr="002B261F">
                              <w:rPr>
                                <w:lang w:val="es-419"/>
                              </w:rPr>
                              <w:t>- tan los ingenieros al construir puentes. También hay evidencia de que los niños pequeños desarrollan mejores habilidades de lenguaje, matemáticas y de resolución de problemas, cuando participan en juegos de bloques regula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5B047" id="_x0000_s1033" type="#_x0000_t202" alt="&quot;&quot;" style="position:absolute;margin-left:8.25pt;margin-top:410.85pt;width:531.75pt;height:98.25pt;z-index: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" filled="f" strokecolor="#0070c0" strokeweight="2.25pt">
                <v:textbox>
                  <w:txbxContent>
                    <w:p w14:paraId="754965BC" w14:textId="77777777" w:rsidR="00282B03" w:rsidRDefault="00282B03" w:rsidP="006C6EAD"/>
                    <w:p w14:paraId="33408AA4" w14:textId="7DC5AFCB" w:rsidR="006C6EAD" w:rsidRPr="00D81D6D" w:rsidRDefault="00D81D6D" w:rsidP="00D81D6D">
                      <w:pPr>
                        <w:rPr>
                          <w:lang w:val="es-419"/>
                        </w:rPr>
                      </w:pPr>
                      <w:r w:rsidRPr="002B261F">
                        <w:rPr>
                          <w:lang w:val="es-419"/>
                        </w:rPr>
                        <w:t xml:space="preserve">El juego constructivo ayuda a los niños a desarrollar habilidades de ingeniería. Los niños que crean estructuras a pequeña escala durante el juego, enfrentan desafíos similares a los que </w:t>
                      </w:r>
                      <w:proofErr w:type="spellStart"/>
                      <w:r w:rsidRPr="002B261F">
                        <w:rPr>
                          <w:lang w:val="es-419"/>
                        </w:rPr>
                        <w:t>enfren</w:t>
                      </w:r>
                      <w:proofErr w:type="spellEnd"/>
                      <w:r w:rsidRPr="002B261F">
                        <w:rPr>
                          <w:lang w:val="es-419"/>
                        </w:rPr>
                        <w:t>- tan los ingenieros al construir puentes. También hay evidencia de que los niños pequeños desarrollan mejores habilidades de lenguaje, matemáticas y de resolución de problemas, cuando participan en juegos de bloques regular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52A3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7FD691B" wp14:editId="7CF636D8">
                <wp:simplePos x="0" y="0"/>
                <wp:positionH relativeFrom="column">
                  <wp:posOffset>2381250</wp:posOffset>
                </wp:positionH>
                <wp:positionV relativeFrom="paragraph">
                  <wp:posOffset>3247109</wp:posOffset>
                </wp:positionV>
                <wp:extent cx="4178595" cy="1405890"/>
                <wp:effectExtent l="0" t="0" r="0" b="3810"/>
                <wp:wrapSquare wrapText="bothSides"/>
                <wp:docPr id="11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3EA4F" w14:textId="1E4C9D19" w:rsidR="006C6EAD" w:rsidRPr="00D81D6D" w:rsidRDefault="00D81D6D" w:rsidP="00D81D6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32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Usa juguetes pequeños para probar cómo se sostiene tu puente y, si es necesario, realiza cambios para mejorar tu puen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D691B" id="_x0000_s1034" type="#_x0000_t202" alt="&quot;&quot;" style="position:absolute;margin-left:187.5pt;margin-top:255.7pt;width:329pt;height:110.7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" filled="f" stroked="f">
                <v:textbox>
                  <w:txbxContent>
                    <w:p w14:paraId="0643EA4F" w14:textId="1E4C9D19" w:rsidR="006C6EAD" w:rsidRPr="00D81D6D" w:rsidRDefault="00D81D6D" w:rsidP="00D81D6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32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Usa juguetes pequeños para probar cómo se sostiene tu puente y, si es necesario, realiza cambios para mejorar tu puen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52A3">
        <w:rPr>
          <w:noProof/>
          <w:szCs w:val="24"/>
        </w:rPr>
        <w:drawing>
          <wp:anchor distT="36576" distB="36576" distL="36576" distR="36576" simplePos="0" relativeHeight="251663360" behindDoc="0" locked="0" layoutInCell="1" allowOverlap="1" wp14:anchorId="618D9A33" wp14:editId="41F79F38">
            <wp:simplePos x="0" y="0"/>
            <wp:positionH relativeFrom="column">
              <wp:posOffset>244594</wp:posOffset>
            </wp:positionH>
            <wp:positionV relativeFrom="paragraph">
              <wp:posOffset>3180523</wp:posOffset>
            </wp:positionV>
            <wp:extent cx="2140585" cy="1578698"/>
            <wp:effectExtent l="0" t="0" r="0" b="254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" b="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85" cy="1578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52A3">
        <w:rPr>
          <w:noProof/>
          <w:szCs w:val="24"/>
        </w:rPr>
        <w:drawing>
          <wp:anchor distT="36576" distB="36576" distL="36576" distR="36576" simplePos="0" relativeHeight="251659264" behindDoc="0" locked="0" layoutInCell="1" allowOverlap="1" wp14:anchorId="794BBDE4" wp14:editId="53A40D52">
            <wp:simplePos x="0" y="0"/>
            <wp:positionH relativeFrom="column">
              <wp:posOffset>244549</wp:posOffset>
            </wp:positionH>
            <wp:positionV relativeFrom="paragraph">
              <wp:posOffset>36164</wp:posOffset>
            </wp:positionV>
            <wp:extent cx="2137144" cy="1435569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9" b="5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842" cy="143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52A3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4452A90" wp14:editId="72CAFC45">
                <wp:simplePos x="0" y="0"/>
                <wp:positionH relativeFrom="column">
                  <wp:posOffset>2381692</wp:posOffset>
                </wp:positionH>
                <wp:positionV relativeFrom="paragraph">
                  <wp:posOffset>1620417</wp:posOffset>
                </wp:positionV>
                <wp:extent cx="4178595" cy="1405890"/>
                <wp:effectExtent l="0" t="0" r="0" b="3810"/>
                <wp:wrapSquare wrapText="bothSides"/>
                <wp:docPr id="1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DEFFE" w14:textId="3DB41380" w:rsidR="006C6EAD" w:rsidRPr="00D81D6D" w:rsidRDefault="00D81D6D" w:rsidP="00D81D6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 w:val="32"/>
                                <w:szCs w:val="28"/>
                                <w:lang w:val="es-419"/>
                              </w:rPr>
                            </w:pPr>
                            <w:r w:rsidRPr="000719BE">
                              <w:rPr>
                                <w:sz w:val="32"/>
                                <w:szCs w:val="28"/>
                                <w:lang w:val="es-419"/>
                              </w:rPr>
                              <w:t>Construye tu puente con el material que elegis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52A90" id="_x0000_s1035" type="#_x0000_t202" alt="&quot;&quot;" style="position:absolute;margin-left:187.55pt;margin-top:127.6pt;width:329pt;height:110.7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" filled="f" stroked="f">
                <v:textbox>
                  <w:txbxContent>
                    <w:p w14:paraId="51ADEFFE" w14:textId="3DB41380" w:rsidR="006C6EAD" w:rsidRPr="00D81D6D" w:rsidRDefault="00D81D6D" w:rsidP="00D81D6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 w:val="32"/>
                          <w:szCs w:val="28"/>
                          <w:lang w:val="es-419"/>
                        </w:rPr>
                      </w:pPr>
                      <w:r w:rsidRPr="000719BE">
                        <w:rPr>
                          <w:sz w:val="32"/>
                          <w:szCs w:val="28"/>
                          <w:lang w:val="es-419"/>
                        </w:rPr>
                        <w:t>Construye tu puente con el material que elegis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52A3">
        <w:rPr>
          <w:noProof/>
          <w:szCs w:val="24"/>
        </w:rPr>
        <w:drawing>
          <wp:anchor distT="36576" distB="36576" distL="36576" distR="36576" simplePos="0" relativeHeight="251661312" behindDoc="0" locked="0" layoutInCell="1" allowOverlap="1" wp14:anchorId="123DD80D" wp14:editId="42F9A941">
            <wp:simplePos x="0" y="0"/>
            <wp:positionH relativeFrom="column">
              <wp:posOffset>243205</wp:posOffset>
            </wp:positionH>
            <wp:positionV relativeFrom="paragraph">
              <wp:posOffset>1561834</wp:posOffset>
            </wp:positionV>
            <wp:extent cx="2140585" cy="1542415"/>
            <wp:effectExtent l="0" t="0" r="0" b="635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58" b="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85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AD">
        <w:softHyphen/>
      </w:r>
    </w:p>
    <w:p w14:paraId="0669172B" w14:textId="08AA7ED4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0FD032F5" w14:textId="413F8D5D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3E1EF0A4" w14:textId="4402A4D6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347A76BE" w14:textId="592A180F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3EE9EAC4" w14:textId="2EE02996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68A824CC" w14:textId="1598A6FD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1C4AFB93" w14:textId="03A1EAB5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75B5CCFC" w14:textId="5A85D854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5BC90739" w14:textId="4A270773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56559646" w14:textId="2C72F0EB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50913A04" w14:textId="6E6B92B4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2FE7E8C5" w14:textId="6ED99E43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2D99623B" w14:textId="705A4EDE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539087E5" w14:textId="6ABA2FBC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03C62D72" w14:textId="64CA2256" w:rsidR="000719BE" w:rsidRPr="000719BE" w:rsidRDefault="000719BE" w:rsidP="000719BE">
      <w:pPr>
        <w:rPr>
          <w:rFonts w:ascii="Berlin Sans FB Demi" w:eastAsiaTheme="minorEastAsia" w:hAnsi="Berlin Sans FB Demi"/>
          <w:sz w:val="44"/>
        </w:rPr>
      </w:pPr>
    </w:p>
    <w:p w14:paraId="2B35BEF7" w14:textId="5FBA57AC" w:rsidR="000719BE" w:rsidRPr="000719BE" w:rsidRDefault="000719BE" w:rsidP="002925E9">
      <w:pPr>
        <w:spacing w:after="200" w:line="276" w:lineRule="auto"/>
        <w:rPr>
          <w:rFonts w:ascii="Berlin Sans FB Demi" w:eastAsiaTheme="minorEastAsia" w:hAnsi="Berlin Sans FB Demi"/>
          <w:sz w:val="44"/>
        </w:rPr>
      </w:pPr>
    </w:p>
    <w:p w14:paraId="6A81294B" w14:textId="42161879" w:rsidR="002925E9" w:rsidRPr="00D81D6D" w:rsidRDefault="00D81D6D" w:rsidP="002925E9">
      <w:pPr>
        <w:pStyle w:val="Heading1"/>
        <w:jc w:val="center"/>
        <w:rPr>
          <w:lang w:val="es-419"/>
        </w:rPr>
      </w:pPr>
      <w:r w:rsidRPr="00D81D6D">
        <w:rPr>
          <w:lang w:val="es-419"/>
        </w:rPr>
        <w:lastRenderedPageBreak/>
        <w:t>Aros voladores</w:t>
      </w:r>
    </w:p>
    <w:p w14:paraId="1B698151" w14:textId="4B8B1702" w:rsidR="002925E9" w:rsidRDefault="00D81D6D" w:rsidP="002925E9">
      <w:pPr>
        <w:jc w:val="center"/>
        <w:rPr>
          <w:i/>
          <w:iCs/>
          <w:lang w:val="es-419"/>
        </w:rPr>
      </w:pPr>
      <w:r w:rsidRPr="00D81D6D">
        <w:rPr>
          <w:i/>
          <w:iCs/>
          <w:lang w:val="es-419"/>
        </w:rPr>
        <w:t>Haz un objeto que se desliza.</w:t>
      </w:r>
    </w:p>
    <w:p w14:paraId="31FE7248" w14:textId="77777777" w:rsidR="00D81D6D" w:rsidRPr="00D81D6D" w:rsidRDefault="00D81D6D" w:rsidP="002925E9">
      <w:pPr>
        <w:jc w:val="center"/>
        <w:rPr>
          <w:lang w:val="es-419"/>
        </w:rPr>
      </w:pPr>
    </w:p>
    <w:p w14:paraId="3992C62F" w14:textId="061A2327" w:rsidR="002925E9" w:rsidRPr="00D81D6D" w:rsidRDefault="002925E9" w:rsidP="002925E9">
      <w:pPr>
        <w:pStyle w:val="Subtitle"/>
        <w:rPr>
          <w:rStyle w:val="Emphasis"/>
          <w:iCs w:val="0"/>
          <w:shd w:val="clear" w:color="auto" w:fill="auto"/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D970A27" wp14:editId="49008587">
                <wp:simplePos x="0" y="0"/>
                <wp:positionH relativeFrom="column">
                  <wp:posOffset>108115</wp:posOffset>
                </wp:positionH>
                <wp:positionV relativeFrom="paragraph">
                  <wp:posOffset>189304</wp:posOffset>
                </wp:positionV>
                <wp:extent cx="6749885" cy="5162550"/>
                <wp:effectExtent l="19050" t="19050" r="13335" b="1905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9885" cy="5162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43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1F8B6" id="Rectangle 23" o:spid="_x0000_s1026" alt="&quot;&quot;" style="position:absolute;margin-left:8.5pt;margin-top:14.9pt;width:531.5pt;height:406.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" filled="f" strokecolor="#007434" strokeweight="2.25pt"/>
            </w:pict>
          </mc:Fallback>
        </mc:AlternateContent>
      </w:r>
      <w:r w:rsidRPr="00D81D6D">
        <w:rPr>
          <w:lang w:val="es-419"/>
        </w:rPr>
        <w:t xml:space="preserve">  </w:t>
      </w:r>
      <w:r w:rsidR="00D81D6D" w:rsidRPr="00D81D6D">
        <w:rPr>
          <w:lang w:val="es-419"/>
        </w:rPr>
        <w:t>Qué hacer</w:t>
      </w:r>
    </w:p>
    <w:p w14:paraId="4EC9D709" w14:textId="7E2F0ECC" w:rsidR="002925E9" w:rsidRPr="00D81D6D" w:rsidRDefault="002925E9" w:rsidP="002925E9">
      <w:pPr>
        <w:rPr>
          <w:lang w:val="es-419"/>
        </w:rPr>
      </w:pPr>
      <w:r>
        <w:rPr>
          <w:noProof/>
          <w:szCs w:val="24"/>
        </w:rPr>
        <w:drawing>
          <wp:anchor distT="36576" distB="36576" distL="36576" distR="36576" simplePos="0" relativeHeight="251696128" behindDoc="0" locked="0" layoutInCell="1" allowOverlap="1" wp14:anchorId="17E6AA84" wp14:editId="74D953CE">
            <wp:simplePos x="0" y="0"/>
            <wp:positionH relativeFrom="column">
              <wp:posOffset>275590</wp:posOffset>
            </wp:positionH>
            <wp:positionV relativeFrom="paragraph">
              <wp:posOffset>36830</wp:posOffset>
            </wp:positionV>
            <wp:extent cx="2038985" cy="1405890"/>
            <wp:effectExtent l="0" t="0" r="0" b="381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27" b="4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914BB3A" wp14:editId="2B5F9170">
                <wp:simplePos x="0" y="0"/>
                <wp:positionH relativeFrom="column">
                  <wp:posOffset>5715</wp:posOffset>
                </wp:positionH>
                <wp:positionV relativeFrom="paragraph">
                  <wp:posOffset>5010150</wp:posOffset>
                </wp:positionV>
                <wp:extent cx="2314575" cy="415290"/>
                <wp:effectExtent l="0" t="0" r="9525" b="3810"/>
                <wp:wrapSquare wrapText="bothSides"/>
                <wp:docPr id="2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1529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9A17B9" w14:textId="77777777" w:rsidR="00D81D6D" w:rsidRPr="000719BE" w:rsidRDefault="00D81D6D" w:rsidP="00D81D6D">
                            <w:pPr>
                              <w:jc w:val="center"/>
                              <w:rPr>
                                <w:rStyle w:val="Emphasis"/>
                                <w:szCs w:val="44"/>
                              </w:rPr>
                            </w:pPr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¿</w:t>
                            </w:r>
                            <w:proofErr w:type="spellStart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Sabías</w:t>
                            </w:r>
                            <w:proofErr w:type="spellEnd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?</w:t>
                            </w:r>
                          </w:p>
                          <w:p w14:paraId="19974909" w14:textId="5E519A52" w:rsidR="002925E9" w:rsidRPr="000719BE" w:rsidRDefault="002925E9" w:rsidP="002925E9">
                            <w:pPr>
                              <w:rPr>
                                <w:rStyle w:val="Emphasis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4BB3A" id="_x0000_s1036" type="#_x0000_t202" alt="&quot;&quot;" style="position:absolute;margin-left:.45pt;margin-top:394.5pt;width:182.25pt;height:32.7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" fillcolor="#0070c0" stroked="f" strokeweight="4.5pt">
                <v:textbox>
                  <w:txbxContent>
                    <w:p w14:paraId="7B9A17B9" w14:textId="77777777" w:rsidR="00D81D6D" w:rsidRPr="000719BE" w:rsidRDefault="00D81D6D" w:rsidP="00D81D6D">
                      <w:pPr>
                        <w:jc w:val="center"/>
                        <w:rPr>
                          <w:rStyle w:val="Emphasis"/>
                          <w:szCs w:val="44"/>
                        </w:rPr>
                      </w:pPr>
                      <w:r w:rsidRPr="000719BE">
                        <w:rPr>
                          <w:rStyle w:val="Emphasis"/>
                          <w:szCs w:val="44"/>
                        </w:rPr>
                        <w:t>¿</w:t>
                      </w:r>
                      <w:proofErr w:type="spellStart"/>
                      <w:r w:rsidRPr="000719BE">
                        <w:rPr>
                          <w:rStyle w:val="Emphasis"/>
                          <w:szCs w:val="44"/>
                        </w:rPr>
                        <w:t>Sabías</w:t>
                      </w:r>
                      <w:proofErr w:type="spellEnd"/>
                      <w:r w:rsidRPr="000719BE">
                        <w:rPr>
                          <w:rStyle w:val="Emphasis"/>
                          <w:szCs w:val="44"/>
                        </w:rPr>
                        <w:t>?</w:t>
                      </w:r>
                    </w:p>
                    <w:p w14:paraId="19974909" w14:textId="5E519A52" w:rsidR="002925E9" w:rsidRPr="000719BE" w:rsidRDefault="002925E9" w:rsidP="002925E9">
                      <w:pPr>
                        <w:rPr>
                          <w:rStyle w:val="Emphasis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7346EB6" wp14:editId="293D763D">
                <wp:simplePos x="0" y="0"/>
                <wp:positionH relativeFrom="column">
                  <wp:posOffset>2381250</wp:posOffset>
                </wp:positionH>
                <wp:positionV relativeFrom="paragraph">
                  <wp:posOffset>3247109</wp:posOffset>
                </wp:positionV>
                <wp:extent cx="4178595" cy="1405890"/>
                <wp:effectExtent l="0" t="0" r="0" b="3810"/>
                <wp:wrapSquare wrapText="bothSides"/>
                <wp:docPr id="26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E9FC2" w14:textId="248AF75C" w:rsidR="002925E9" w:rsidRPr="002925E9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Times New Roman" w:hAnsi="Times New Roman"/>
                                <w:szCs w:val="28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 xml:space="preserve">Para usarlo, sostén los aros voladores en el medio del popote con el aro pequeño en el frente.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Tíralo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suavemente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como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 xml:space="preserve"> un </w:t>
                            </w:r>
                            <w:proofErr w:type="spellStart"/>
                            <w:r w:rsidRPr="00D81D6D">
                              <w:rPr>
                                <w:sz w:val="32"/>
                                <w:szCs w:val="28"/>
                              </w:rPr>
                              <w:t>dardo</w:t>
                            </w:r>
                            <w:proofErr w:type="spellEnd"/>
                            <w:r w:rsidRPr="00D81D6D">
                              <w:rPr>
                                <w:sz w:val="32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46EB6" id="_x0000_s1037" type="#_x0000_t202" alt="&quot;&quot;" style="position:absolute;margin-left:187.5pt;margin-top:255.7pt;width:329pt;height:110.7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" filled="f" stroked="f">
                <v:textbox>
                  <w:txbxContent>
                    <w:p w14:paraId="39FE9FC2" w14:textId="248AF75C" w:rsidR="002925E9" w:rsidRPr="002925E9" w:rsidRDefault="00D81D6D" w:rsidP="002925E9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Times New Roman" w:hAnsi="Times New Roman"/>
                          <w:szCs w:val="28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 xml:space="preserve">Para usarlo, sostén los aros voladores en el medio del popote con el aro pequeño en el frente.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Tíralo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suavemente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como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 xml:space="preserve"> un </w:t>
                      </w:r>
                      <w:proofErr w:type="spellStart"/>
                      <w:r w:rsidRPr="00D81D6D">
                        <w:rPr>
                          <w:sz w:val="32"/>
                          <w:szCs w:val="28"/>
                        </w:rPr>
                        <w:t>dardo</w:t>
                      </w:r>
                      <w:proofErr w:type="spellEnd"/>
                      <w:r w:rsidRPr="00D81D6D">
                        <w:rPr>
                          <w:sz w:val="32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BAEC3A9" wp14:editId="421ED1D2">
                <wp:simplePos x="0" y="0"/>
                <wp:positionH relativeFrom="column">
                  <wp:posOffset>2381692</wp:posOffset>
                </wp:positionH>
                <wp:positionV relativeFrom="paragraph">
                  <wp:posOffset>36165</wp:posOffset>
                </wp:positionV>
                <wp:extent cx="4178595" cy="1405890"/>
                <wp:effectExtent l="0" t="0" r="0" b="3810"/>
                <wp:wrapSquare wrapText="bothSides"/>
                <wp:docPr id="28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A8657" w14:textId="2825BF7F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 xml:space="preserve">Haz dos aros con tiras de papel (uno pequeño y otro más grande) uniendo los extremos de las </w:t>
                            </w:r>
                            <w:proofErr w:type="gramStart"/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tiras  con</w:t>
                            </w:r>
                            <w:proofErr w:type="gramEnd"/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 xml:space="preserve"> cinta adhesiv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EC3A9" id="_x0000_s1038" type="#_x0000_t202" alt="&quot;&quot;" style="position:absolute;margin-left:187.55pt;margin-top:2.85pt;width:329pt;height:110.7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" filled="f" stroked="f">
                <v:textbox>
                  <w:txbxContent>
                    <w:p w14:paraId="427A8657" w14:textId="2825BF7F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 xml:space="preserve">Haz dos aros con tiras de papel (uno pequeño y otro más grande) uniendo los extremos de las </w:t>
                      </w:r>
                      <w:proofErr w:type="gramStart"/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tiras  con</w:t>
                      </w:r>
                      <w:proofErr w:type="gramEnd"/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 xml:space="preserve"> cinta adhesiv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81D6D">
        <w:rPr>
          <w:szCs w:val="24"/>
          <w:lang w:val="es-419"/>
        </w:rPr>
        <w:t xml:space="preserve"> </w:t>
      </w:r>
      <w:r w:rsidRPr="00D81D6D">
        <w:rPr>
          <w:lang w:val="es-419"/>
        </w:rPr>
        <w:softHyphen/>
      </w:r>
    </w:p>
    <w:p w14:paraId="304B4591" w14:textId="737E8CD8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52B8A896" w14:textId="1AF28ACB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11286553" w14:textId="3CD9A4C9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55C3EB08" w14:textId="01B26F90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581C6F7E" w14:textId="6E57A816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CD7E686" wp14:editId="17F3F0BC">
                <wp:simplePos x="0" y="0"/>
                <wp:positionH relativeFrom="column">
                  <wp:posOffset>2380615</wp:posOffset>
                </wp:positionH>
                <wp:positionV relativeFrom="paragraph">
                  <wp:posOffset>165735</wp:posOffset>
                </wp:positionV>
                <wp:extent cx="4001770" cy="1405890"/>
                <wp:effectExtent l="0" t="0" r="0" b="3810"/>
                <wp:wrapSquare wrapText="bothSides"/>
                <wp:docPr id="2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1770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2A416" w14:textId="27ECAFED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Pega ambos aros a los extremos del popo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7E686" id="_x0000_s1039" type="#_x0000_t202" alt="&quot;&quot;" style="position:absolute;margin-left:187.45pt;margin-top:13.05pt;width:315.1pt;height:110.7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" filled="f" stroked="f">
                <v:textbox>
                  <w:txbxContent>
                    <w:p w14:paraId="5802A416" w14:textId="27ECAFED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Pega ambos aros a los extremos del popo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Cs w:val="24"/>
        </w:rPr>
        <w:drawing>
          <wp:anchor distT="36576" distB="36576" distL="36576" distR="36576" simplePos="0" relativeHeight="251698176" behindDoc="0" locked="0" layoutInCell="1" allowOverlap="1" wp14:anchorId="57E50873" wp14:editId="5070F315">
            <wp:simplePos x="0" y="0"/>
            <wp:positionH relativeFrom="column">
              <wp:posOffset>275590</wp:posOffset>
            </wp:positionH>
            <wp:positionV relativeFrom="paragraph">
              <wp:posOffset>164976</wp:posOffset>
            </wp:positionV>
            <wp:extent cx="2038985" cy="1456055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75" r="26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145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EE0997" w14:textId="235DE3DB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27F2D760" w14:textId="7D30E1C9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2A3D3878" w14:textId="6ED5452B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09AC2F16" w14:textId="44F34F76" w:rsidR="002925E9" w:rsidRPr="00D81D6D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7A31C892" w14:textId="7511A460" w:rsidR="000719BE" w:rsidRPr="00D81D6D" w:rsidRDefault="002925E9" w:rsidP="000644FF">
      <w:pPr>
        <w:rPr>
          <w:rFonts w:ascii="Berlin Sans FB Demi" w:eastAsiaTheme="minorEastAsia" w:hAnsi="Berlin Sans FB Demi"/>
          <w:sz w:val="44"/>
          <w:lang w:val="es-419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C5B48C9" wp14:editId="2EDA6EA1">
                <wp:simplePos x="0" y="0"/>
                <wp:positionH relativeFrom="column">
                  <wp:posOffset>107950</wp:posOffset>
                </wp:positionH>
                <wp:positionV relativeFrom="paragraph">
                  <wp:posOffset>2193290</wp:posOffset>
                </wp:positionV>
                <wp:extent cx="6749415" cy="1322705"/>
                <wp:effectExtent l="19050" t="19050" r="13335" b="10795"/>
                <wp:wrapSquare wrapText="bothSides"/>
                <wp:docPr id="25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9415" cy="132270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39F5B5" w14:textId="77777777" w:rsidR="002925E9" w:rsidRDefault="002925E9" w:rsidP="002925E9"/>
                          <w:p w14:paraId="72940CB9" w14:textId="19B7E619" w:rsidR="002925E9" w:rsidRPr="00D81D6D" w:rsidRDefault="00D81D6D" w:rsidP="00D81D6D">
                            <w:pPr>
                              <w:rPr>
                                <w:lang w:val="es-419"/>
                              </w:rPr>
                            </w:pPr>
                            <w:r w:rsidRPr="00D81D6D">
                              <w:rPr>
                                <w:lang w:val="es-419"/>
                              </w:rPr>
                              <w:t xml:space="preserve">Los aros de papel actúan como alas. La forma de los aros permite que el aire que fluye alrededor de ellos cree </w:t>
                            </w:r>
                            <w:r w:rsidRPr="00D81D6D">
                              <w:rPr>
                                <w:b/>
                                <w:bCs/>
                                <w:lang w:val="es-419"/>
                              </w:rPr>
                              <w:t>sustentación</w:t>
                            </w:r>
                            <w:r w:rsidRPr="00D81D6D">
                              <w:rPr>
                                <w:lang w:val="es-419"/>
                              </w:rPr>
                              <w:t xml:space="preserve">, una fuerza que empuja el planador hacia arriba. La fuerza que das al lanzarlo, llamada </w:t>
                            </w:r>
                            <w:r w:rsidRPr="00D81D6D">
                              <w:rPr>
                                <w:b/>
                                <w:bCs/>
                                <w:lang w:val="es-419"/>
                              </w:rPr>
                              <w:t>empuje</w:t>
                            </w:r>
                            <w:r w:rsidRPr="00D81D6D">
                              <w:rPr>
                                <w:lang w:val="es-419"/>
                              </w:rPr>
                              <w:t xml:space="preserve">, permite que el aire fluya alrededor de los aros, creando la elevación y permitiendo que el planeador se dispare. Para que un avión vuele, la elevación debe ser más fuerte que </w:t>
                            </w:r>
                            <w:r w:rsidRPr="00D81D6D">
                              <w:rPr>
                                <w:b/>
                                <w:bCs/>
                                <w:lang w:val="es-419"/>
                              </w:rPr>
                              <w:t>el peso</w:t>
                            </w:r>
                            <w:r w:rsidRPr="00D81D6D">
                              <w:rPr>
                                <w:lang w:val="es-419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B48C9" id="_x0000_s1040" type="#_x0000_t202" alt="&quot;&quot;" style="position:absolute;margin-left:8.5pt;margin-top:172.7pt;width:531.45pt;height:104.1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" filled="f" strokecolor="#0070c0" strokeweight="2.25pt">
                <v:textbox>
                  <w:txbxContent>
                    <w:p w14:paraId="4839F5B5" w14:textId="77777777" w:rsidR="002925E9" w:rsidRDefault="002925E9" w:rsidP="002925E9"/>
                    <w:p w14:paraId="72940CB9" w14:textId="19B7E619" w:rsidR="002925E9" w:rsidRPr="00D81D6D" w:rsidRDefault="00D81D6D" w:rsidP="00D81D6D">
                      <w:pPr>
                        <w:rPr>
                          <w:lang w:val="es-419"/>
                        </w:rPr>
                      </w:pPr>
                      <w:r w:rsidRPr="00D81D6D">
                        <w:rPr>
                          <w:lang w:val="es-419"/>
                        </w:rPr>
                        <w:t xml:space="preserve">Los aros de papel actúan como alas. La forma de los aros permite que el aire que fluye alrededor de ellos cree </w:t>
                      </w:r>
                      <w:r w:rsidRPr="00D81D6D">
                        <w:rPr>
                          <w:b/>
                          <w:bCs/>
                          <w:lang w:val="es-419"/>
                        </w:rPr>
                        <w:t>sustentación</w:t>
                      </w:r>
                      <w:r w:rsidRPr="00D81D6D">
                        <w:rPr>
                          <w:lang w:val="es-419"/>
                        </w:rPr>
                        <w:t xml:space="preserve">, una fuerza que empuja el planador hacia arriba. La fuerza que das al lanzarlo, llamada </w:t>
                      </w:r>
                      <w:r w:rsidRPr="00D81D6D">
                        <w:rPr>
                          <w:b/>
                          <w:bCs/>
                          <w:lang w:val="es-419"/>
                        </w:rPr>
                        <w:t>empuje</w:t>
                      </w:r>
                      <w:r w:rsidRPr="00D81D6D">
                        <w:rPr>
                          <w:lang w:val="es-419"/>
                        </w:rPr>
                        <w:t xml:space="preserve">, permite que el aire fluya alrededor de los aros, creando la elevación y permitiendo que el planeador se dispare. Para que un avión vuele, la elevación debe ser más fuerte que </w:t>
                      </w:r>
                      <w:r w:rsidRPr="00D81D6D">
                        <w:rPr>
                          <w:b/>
                          <w:bCs/>
                          <w:lang w:val="es-419"/>
                        </w:rPr>
                        <w:t>el peso</w:t>
                      </w:r>
                      <w:r w:rsidRPr="00D81D6D">
                        <w:rPr>
                          <w:lang w:val="es-419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Cs w:val="24"/>
        </w:rPr>
        <w:drawing>
          <wp:anchor distT="36576" distB="36576" distL="36576" distR="36576" simplePos="0" relativeHeight="251700224" behindDoc="0" locked="0" layoutInCell="1" allowOverlap="1" wp14:anchorId="0943FB01" wp14:editId="182A402D">
            <wp:simplePos x="0" y="0"/>
            <wp:positionH relativeFrom="column">
              <wp:posOffset>273132</wp:posOffset>
            </wp:positionH>
            <wp:positionV relativeFrom="paragraph">
              <wp:posOffset>217393</wp:posOffset>
            </wp:positionV>
            <wp:extent cx="2038985" cy="1470025"/>
            <wp:effectExtent l="0" t="0" r="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91" b="2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147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FA82E6" w14:textId="77777777" w:rsidR="002925E9" w:rsidRPr="00D81D6D" w:rsidRDefault="002925E9" w:rsidP="002925E9">
      <w:pPr>
        <w:rPr>
          <w:lang w:val="es-419"/>
        </w:rPr>
      </w:pPr>
    </w:p>
    <w:p w14:paraId="0ACF4EFC" w14:textId="77777777" w:rsidR="002925E9" w:rsidRPr="00D81D6D" w:rsidRDefault="002925E9" w:rsidP="002925E9">
      <w:pPr>
        <w:rPr>
          <w:lang w:val="es-419"/>
        </w:rPr>
      </w:pPr>
    </w:p>
    <w:p w14:paraId="38556F19" w14:textId="77777777" w:rsidR="002925E9" w:rsidRPr="00D81D6D" w:rsidRDefault="002925E9" w:rsidP="002925E9">
      <w:pPr>
        <w:rPr>
          <w:lang w:val="es-419"/>
        </w:rPr>
      </w:pPr>
    </w:p>
    <w:p w14:paraId="0586B1A5" w14:textId="77777777" w:rsidR="002925E9" w:rsidRPr="00D81D6D" w:rsidRDefault="002925E9" w:rsidP="002925E9">
      <w:pPr>
        <w:rPr>
          <w:lang w:val="es-419"/>
        </w:rPr>
      </w:pPr>
    </w:p>
    <w:p w14:paraId="5A716224" w14:textId="77777777" w:rsidR="002925E9" w:rsidRPr="00D81D6D" w:rsidRDefault="002925E9" w:rsidP="002925E9">
      <w:pPr>
        <w:rPr>
          <w:lang w:val="es-419"/>
        </w:rPr>
      </w:pPr>
    </w:p>
    <w:p w14:paraId="7BFA25D3" w14:textId="77777777" w:rsidR="002925E9" w:rsidRPr="00D81D6D" w:rsidRDefault="002925E9" w:rsidP="002925E9">
      <w:pPr>
        <w:rPr>
          <w:lang w:val="es-419"/>
        </w:rPr>
      </w:pPr>
    </w:p>
    <w:p w14:paraId="395878B0" w14:textId="77777777" w:rsidR="002925E9" w:rsidRPr="00D81D6D" w:rsidRDefault="002925E9" w:rsidP="002925E9">
      <w:pPr>
        <w:rPr>
          <w:lang w:val="es-419"/>
        </w:rPr>
      </w:pPr>
    </w:p>
    <w:p w14:paraId="2A19AF07" w14:textId="77777777" w:rsidR="002925E9" w:rsidRPr="00D81D6D" w:rsidRDefault="002925E9" w:rsidP="002925E9">
      <w:pPr>
        <w:rPr>
          <w:lang w:val="es-419"/>
        </w:rPr>
      </w:pPr>
    </w:p>
    <w:p w14:paraId="2C7E39D5" w14:textId="0AC2436B" w:rsidR="002925E9" w:rsidRPr="00D81D6D" w:rsidRDefault="002925E9" w:rsidP="002925E9">
      <w:pPr>
        <w:spacing w:after="200" w:line="276" w:lineRule="auto"/>
        <w:rPr>
          <w:lang w:val="es-419"/>
        </w:rPr>
      </w:pPr>
    </w:p>
    <w:p w14:paraId="09E00AAE" w14:textId="422FD910" w:rsidR="002925E9" w:rsidRPr="00D81D6D" w:rsidRDefault="002925E9" w:rsidP="002925E9">
      <w:pPr>
        <w:pStyle w:val="Heading1"/>
        <w:jc w:val="center"/>
        <w:rPr>
          <w:lang w:val="es-419"/>
        </w:rPr>
      </w:pPr>
      <w:r w:rsidRPr="00D81D6D">
        <w:rPr>
          <w:lang w:val="es-419"/>
        </w:rPr>
        <w:lastRenderedPageBreak/>
        <w:t>Invent</w:t>
      </w:r>
      <w:r w:rsidR="00D81D6D">
        <w:rPr>
          <w:lang w:val="es-419"/>
        </w:rPr>
        <w:t>a una herramienta</w:t>
      </w:r>
    </w:p>
    <w:p w14:paraId="5E9C14EF" w14:textId="5B455561" w:rsidR="002925E9" w:rsidRPr="00D81D6D" w:rsidRDefault="00D81D6D" w:rsidP="00D81D6D">
      <w:pPr>
        <w:jc w:val="center"/>
        <w:rPr>
          <w:i/>
          <w:iCs/>
          <w:lang w:val="es-419"/>
        </w:rPr>
      </w:pPr>
      <w:r w:rsidRPr="00D81D6D">
        <w:rPr>
          <w:i/>
          <w:iCs/>
          <w:lang w:val="es-419"/>
        </w:rPr>
        <w:t>Inventa una herramienta para pintar en lugar de un pincel.</w:t>
      </w:r>
    </w:p>
    <w:p w14:paraId="0DE95D7B" w14:textId="77777777" w:rsidR="00D81D6D" w:rsidRPr="00D81D6D" w:rsidRDefault="00D81D6D" w:rsidP="00D81D6D">
      <w:pPr>
        <w:jc w:val="center"/>
        <w:rPr>
          <w:i/>
          <w:iCs/>
          <w:lang w:val="es-419"/>
        </w:rPr>
      </w:pPr>
    </w:p>
    <w:p w14:paraId="0E413195" w14:textId="437564BB" w:rsidR="002925E9" w:rsidRPr="00282B03" w:rsidRDefault="002925E9" w:rsidP="002925E9">
      <w:pPr>
        <w:pStyle w:val="Subtitle"/>
        <w:rPr>
          <w:rStyle w:val="Emphasis"/>
          <w:iCs w:val="0"/>
          <w:shd w:val="clear" w:color="auto" w:fil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470DBCB" wp14:editId="38ACD0B1">
                <wp:simplePos x="0" y="0"/>
                <wp:positionH relativeFrom="column">
                  <wp:posOffset>108115</wp:posOffset>
                </wp:positionH>
                <wp:positionV relativeFrom="paragraph">
                  <wp:posOffset>189304</wp:posOffset>
                </wp:positionV>
                <wp:extent cx="6749885" cy="5162550"/>
                <wp:effectExtent l="19050" t="19050" r="13335" b="19050"/>
                <wp:wrapNone/>
                <wp:docPr id="35" name="Rectangle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9885" cy="5162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43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2CB25" id="Rectangle 35" o:spid="_x0000_s1026" alt="&quot;&quot;" style="position:absolute;margin-left:8.5pt;margin-top:14.9pt;width:531.5pt;height:406.5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" filled="f" strokecolor="#007434" strokeweight="2.25pt"/>
            </w:pict>
          </mc:Fallback>
        </mc:AlternateContent>
      </w:r>
      <w:r w:rsidRPr="00D81D6D">
        <w:rPr>
          <w:lang w:val="es-419"/>
        </w:rPr>
        <w:t xml:space="preserve">  </w:t>
      </w:r>
      <w:r w:rsidR="00D81D6D" w:rsidRPr="00D81D6D">
        <w:rPr>
          <w:lang w:val="es-419"/>
        </w:rPr>
        <w:t>Qué hacer</w:t>
      </w:r>
    </w:p>
    <w:p w14:paraId="7617E4B6" w14:textId="500A8899" w:rsidR="002925E9" w:rsidRDefault="002925E9" w:rsidP="002925E9">
      <w:r>
        <w:rPr>
          <w:noProof/>
          <w:szCs w:val="24"/>
        </w:rPr>
        <w:drawing>
          <wp:anchor distT="36576" distB="36576" distL="36576" distR="36576" simplePos="0" relativeHeight="251712512" behindDoc="0" locked="0" layoutInCell="1" allowOverlap="1" wp14:anchorId="11CBCB50" wp14:editId="009F71DA">
            <wp:simplePos x="0" y="0"/>
            <wp:positionH relativeFrom="column">
              <wp:posOffset>258445</wp:posOffset>
            </wp:positionH>
            <wp:positionV relativeFrom="paragraph">
              <wp:posOffset>71565</wp:posOffset>
            </wp:positionV>
            <wp:extent cx="2041525" cy="1405890"/>
            <wp:effectExtent l="0" t="0" r="0" b="381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90" b="4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52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0BC447FD" wp14:editId="6288F060">
                <wp:simplePos x="0" y="0"/>
                <wp:positionH relativeFrom="column">
                  <wp:posOffset>5715</wp:posOffset>
                </wp:positionH>
                <wp:positionV relativeFrom="paragraph">
                  <wp:posOffset>5010150</wp:posOffset>
                </wp:positionV>
                <wp:extent cx="2314575" cy="415290"/>
                <wp:effectExtent l="0" t="0" r="9525" b="3810"/>
                <wp:wrapSquare wrapText="bothSides"/>
                <wp:docPr id="36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1529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6EBFB" w14:textId="77777777" w:rsidR="00D81D6D" w:rsidRPr="000719BE" w:rsidRDefault="00D81D6D" w:rsidP="00D81D6D">
                            <w:pPr>
                              <w:jc w:val="center"/>
                              <w:rPr>
                                <w:rStyle w:val="Emphasis"/>
                                <w:szCs w:val="44"/>
                              </w:rPr>
                            </w:pPr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¿</w:t>
                            </w:r>
                            <w:proofErr w:type="spellStart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Sabías</w:t>
                            </w:r>
                            <w:proofErr w:type="spellEnd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?</w:t>
                            </w:r>
                          </w:p>
                          <w:p w14:paraId="3B9413CF" w14:textId="59C9628F" w:rsidR="002925E9" w:rsidRPr="000719BE" w:rsidRDefault="002925E9" w:rsidP="002925E9">
                            <w:pPr>
                              <w:rPr>
                                <w:rStyle w:val="Emphasis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447FD" id="_x0000_s1041" type="#_x0000_t202" alt="&quot;&quot;" style="position:absolute;margin-left:.45pt;margin-top:394.5pt;width:182.25pt;height:32.7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" fillcolor="#0070c0" stroked="f" strokeweight="4.5pt">
                <v:textbox>
                  <w:txbxContent>
                    <w:p w14:paraId="1DD6EBFB" w14:textId="77777777" w:rsidR="00D81D6D" w:rsidRPr="000719BE" w:rsidRDefault="00D81D6D" w:rsidP="00D81D6D">
                      <w:pPr>
                        <w:jc w:val="center"/>
                        <w:rPr>
                          <w:rStyle w:val="Emphasis"/>
                          <w:szCs w:val="44"/>
                        </w:rPr>
                      </w:pPr>
                      <w:r w:rsidRPr="000719BE">
                        <w:rPr>
                          <w:rStyle w:val="Emphasis"/>
                          <w:szCs w:val="44"/>
                        </w:rPr>
                        <w:t>¿</w:t>
                      </w:r>
                      <w:proofErr w:type="spellStart"/>
                      <w:r w:rsidRPr="000719BE">
                        <w:rPr>
                          <w:rStyle w:val="Emphasis"/>
                          <w:szCs w:val="44"/>
                        </w:rPr>
                        <w:t>Sabías</w:t>
                      </w:r>
                      <w:proofErr w:type="spellEnd"/>
                      <w:r w:rsidRPr="000719BE">
                        <w:rPr>
                          <w:rStyle w:val="Emphasis"/>
                          <w:szCs w:val="44"/>
                        </w:rPr>
                        <w:t>?</w:t>
                      </w:r>
                    </w:p>
                    <w:p w14:paraId="3B9413CF" w14:textId="59C9628F" w:rsidR="002925E9" w:rsidRPr="000719BE" w:rsidRDefault="002925E9" w:rsidP="002925E9">
                      <w:pPr>
                        <w:rPr>
                          <w:rStyle w:val="Emphasis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788C7B5" wp14:editId="4126BB05">
                <wp:simplePos x="0" y="0"/>
                <wp:positionH relativeFrom="column">
                  <wp:posOffset>2381692</wp:posOffset>
                </wp:positionH>
                <wp:positionV relativeFrom="paragraph">
                  <wp:posOffset>36165</wp:posOffset>
                </wp:positionV>
                <wp:extent cx="4178595" cy="1405890"/>
                <wp:effectExtent l="0" t="0" r="0" b="3810"/>
                <wp:wrapSquare wrapText="bothSides"/>
                <wp:docPr id="38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AA4E9" w14:textId="6B7F9D42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Reúne artículos del hogar como rodillos, esponjas, popotes o cualquier otra cosa que quieras usar para hacer tu herramien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8C7B5" id="_x0000_s1042" type="#_x0000_t202" alt="&quot;&quot;" style="position:absolute;margin-left:187.55pt;margin-top:2.85pt;width:329pt;height:110.7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" filled="f" stroked="f">
                <v:textbox>
                  <w:txbxContent>
                    <w:p w14:paraId="355AA4E9" w14:textId="6B7F9D42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Reúne artículos del hogar como rodillos, esponjas, popotes o cualquier otra cosa que quieras usar para hacer tu herramient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25E9">
        <w:rPr>
          <w:szCs w:val="24"/>
        </w:rPr>
        <w:t xml:space="preserve"> </w:t>
      </w:r>
      <w:r>
        <w:softHyphen/>
      </w:r>
    </w:p>
    <w:p w14:paraId="0DAE142E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6A48D823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0798B619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088E8878" w14:textId="1FA7BA36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  <w:r>
        <w:rPr>
          <w:noProof/>
          <w:szCs w:val="24"/>
        </w:rPr>
        <w:drawing>
          <wp:anchor distT="36576" distB="36576" distL="36576" distR="36576" simplePos="0" relativeHeight="251714560" behindDoc="0" locked="0" layoutInCell="1" allowOverlap="1" wp14:anchorId="13A222AA" wp14:editId="7FDF6F90">
            <wp:simplePos x="0" y="0"/>
            <wp:positionH relativeFrom="column">
              <wp:posOffset>555578</wp:posOffset>
            </wp:positionH>
            <wp:positionV relativeFrom="paragraph">
              <wp:posOffset>173492</wp:posOffset>
            </wp:positionV>
            <wp:extent cx="1431925" cy="2056130"/>
            <wp:effectExtent l="0" t="7302" r="8572" b="8573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7" r="400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31925" cy="205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161D96" w14:textId="4DC5284C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2907A933" wp14:editId="25F2CA0B">
                <wp:simplePos x="0" y="0"/>
                <wp:positionH relativeFrom="column">
                  <wp:posOffset>2380615</wp:posOffset>
                </wp:positionH>
                <wp:positionV relativeFrom="paragraph">
                  <wp:posOffset>165735</wp:posOffset>
                </wp:positionV>
                <wp:extent cx="4001770" cy="1405890"/>
                <wp:effectExtent l="0" t="0" r="0" b="3810"/>
                <wp:wrapSquare wrapText="bothSides"/>
                <wp:docPr id="3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1770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1B8E6" w14:textId="57E2250C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Une los artículos y crea una herramienta para pintar diferentes marcas creativa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7A933" id="_x0000_s1043" type="#_x0000_t202" alt="&quot;&quot;" style="position:absolute;margin-left:187.45pt;margin-top:13.05pt;width:315.1pt;height:110.7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" filled="f" stroked="f">
                <v:textbox>
                  <w:txbxContent>
                    <w:p w14:paraId="3E51B8E6" w14:textId="57E2250C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Une los artículos y crea una herramienta para pintar diferentes marcas creativa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25E9">
        <w:rPr>
          <w:szCs w:val="24"/>
        </w:rPr>
        <w:t xml:space="preserve"> </w:t>
      </w:r>
    </w:p>
    <w:p w14:paraId="6E79F3F5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5790F07E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6E670097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008E9380" w14:textId="77777777" w:rsidR="002925E9" w:rsidRPr="000719BE" w:rsidRDefault="002925E9" w:rsidP="002925E9">
      <w:pPr>
        <w:rPr>
          <w:rFonts w:ascii="Berlin Sans FB Demi" w:eastAsiaTheme="minorEastAsia" w:hAnsi="Berlin Sans FB Demi"/>
          <w:sz w:val="44"/>
        </w:rPr>
      </w:pPr>
    </w:p>
    <w:p w14:paraId="700584E2" w14:textId="261A6E17" w:rsidR="002925E9" w:rsidRPr="000644FF" w:rsidRDefault="00D81D6D" w:rsidP="000644FF">
      <w:pPr>
        <w:jc w:val="right"/>
        <w:rPr>
          <w:rFonts w:ascii="Berlin Sans FB Demi" w:eastAsiaTheme="minorEastAsia" w:hAnsi="Berlin Sans FB Demi"/>
          <w:sz w:val="4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0A954BD" wp14:editId="546C4C3A">
                <wp:simplePos x="0" y="0"/>
                <wp:positionH relativeFrom="column">
                  <wp:posOffset>2380615</wp:posOffset>
                </wp:positionH>
                <wp:positionV relativeFrom="paragraph">
                  <wp:posOffset>173990</wp:posOffset>
                </wp:positionV>
                <wp:extent cx="4333875" cy="1677670"/>
                <wp:effectExtent l="0" t="0" r="0" b="0"/>
                <wp:wrapSquare wrapText="bothSides"/>
                <wp:docPr id="3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1677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A2CA0" w14:textId="59B526C2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Prueba tu herramienta usando pintura y marcándola en papel. Si no resultó como esperabas, piensa en cómo puedes cambiar tu herramienta para dejar la marca que desea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954BD" id="_x0000_s1044" type="#_x0000_t202" alt="&quot;&quot;" style="position:absolute;left:0;text-align:left;margin-left:187.45pt;margin-top:13.7pt;width:341.25pt;height:132.1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" filled="f" stroked="f">
                <v:textbox>
                  <w:txbxContent>
                    <w:p w14:paraId="423A2CA0" w14:textId="59B526C2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Prueba tu herramienta usando pintura y marcándola en papel. Si no resultó como esperabas, piensa en cómo puedes cambiar tu herramienta para dejar la marca que desea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25E9">
        <w:rPr>
          <w:noProof/>
          <w:szCs w:val="24"/>
        </w:rPr>
        <w:drawing>
          <wp:anchor distT="36576" distB="36576" distL="36576" distR="36576" simplePos="0" relativeHeight="251716608" behindDoc="0" locked="0" layoutInCell="1" allowOverlap="1" wp14:anchorId="060C3D56" wp14:editId="08B4F710">
            <wp:simplePos x="0" y="0"/>
            <wp:positionH relativeFrom="column">
              <wp:posOffset>258445</wp:posOffset>
            </wp:positionH>
            <wp:positionV relativeFrom="paragraph">
              <wp:posOffset>178699</wp:posOffset>
            </wp:positionV>
            <wp:extent cx="2056130" cy="1555750"/>
            <wp:effectExtent l="0" t="0" r="1270" b="635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" b="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13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5E9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94537FA" wp14:editId="7F814596">
                <wp:simplePos x="0" y="0"/>
                <wp:positionH relativeFrom="column">
                  <wp:posOffset>107950</wp:posOffset>
                </wp:positionH>
                <wp:positionV relativeFrom="paragraph">
                  <wp:posOffset>2193290</wp:posOffset>
                </wp:positionV>
                <wp:extent cx="6749415" cy="1322705"/>
                <wp:effectExtent l="19050" t="19050" r="13335" b="10795"/>
                <wp:wrapSquare wrapText="bothSides"/>
                <wp:docPr id="4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9415" cy="132270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F05" w14:textId="77777777" w:rsidR="002925E9" w:rsidRDefault="002925E9" w:rsidP="002925E9"/>
                          <w:p w14:paraId="7DC7B56D" w14:textId="4705E2C3" w:rsidR="002925E9" w:rsidRPr="00D81D6D" w:rsidRDefault="00D81D6D" w:rsidP="00D81D6D">
                            <w:pPr>
                              <w:rPr>
                                <w:lang w:val="es-419"/>
                              </w:rPr>
                            </w:pPr>
                            <w:r w:rsidRPr="00D81D6D">
                              <w:rPr>
                                <w:lang w:val="es-419"/>
                              </w:rPr>
                              <w:t>Los artistas son inventores. Usan varias herramientas, tradicionales y caseras, para transformar en realidad sus creaciones. A veces, un artista quiere crear una marca o un efecto que las herramientas tradicionales no pueden hacer, e inventará una nueva o la usará de una nueva forma, al igual que su niño(a) puede hacerlo con esta activida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537FA" id="_x0000_s1045" type="#_x0000_t202" alt="&quot;&quot;" style="position:absolute;left:0;text-align:left;margin-left:8.5pt;margin-top:172.7pt;width:531.45pt;height:104.1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" filled="f" strokecolor="#0070c0" strokeweight="2.25pt">
                <v:textbox>
                  <w:txbxContent>
                    <w:p w14:paraId="0D39CF05" w14:textId="77777777" w:rsidR="002925E9" w:rsidRDefault="002925E9" w:rsidP="002925E9"/>
                    <w:p w14:paraId="7DC7B56D" w14:textId="4705E2C3" w:rsidR="002925E9" w:rsidRPr="00D81D6D" w:rsidRDefault="00D81D6D" w:rsidP="00D81D6D">
                      <w:pPr>
                        <w:rPr>
                          <w:lang w:val="es-419"/>
                        </w:rPr>
                      </w:pPr>
                      <w:r w:rsidRPr="00D81D6D">
                        <w:rPr>
                          <w:lang w:val="es-419"/>
                        </w:rPr>
                        <w:t>Los artistas son inventores. Usan varias herramientas, tradicionales y caseras, para transformar en realidad sus creaciones. A veces, un artista quiere crear una marca o un efecto que las herramientas tradicionales no pueden hacer, e inventará una nueva o la usará de una nueva forma, al igual que su niño(a) puede hacerlo con esta activida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27450BC" w14:textId="77777777" w:rsidR="002925E9" w:rsidRPr="002925E9" w:rsidRDefault="002925E9" w:rsidP="002925E9"/>
    <w:p w14:paraId="023669DE" w14:textId="327CB4B0" w:rsidR="002925E9" w:rsidRDefault="002925E9">
      <w:pPr>
        <w:spacing w:after="200" w:line="276" w:lineRule="auto"/>
      </w:pPr>
      <w:r>
        <w:br w:type="page"/>
      </w:r>
    </w:p>
    <w:p w14:paraId="6EC4DD50" w14:textId="57E75C58" w:rsidR="002925E9" w:rsidRPr="00D81D6D" w:rsidRDefault="00D81D6D" w:rsidP="002925E9">
      <w:pPr>
        <w:pStyle w:val="Heading1"/>
        <w:jc w:val="center"/>
        <w:rPr>
          <w:lang w:val="es-419"/>
        </w:rPr>
      </w:pPr>
      <w:r w:rsidRPr="00D81D6D">
        <w:rPr>
          <w:lang w:val="es-419"/>
        </w:rPr>
        <w:lastRenderedPageBreak/>
        <w:t>Casa de Legos para p</w:t>
      </w:r>
      <w:r>
        <w:rPr>
          <w:lang w:val="es-419"/>
        </w:rPr>
        <w:t>erros</w:t>
      </w:r>
    </w:p>
    <w:p w14:paraId="5AEF3666" w14:textId="4FECDEE1" w:rsidR="002925E9" w:rsidRPr="00D81D6D" w:rsidRDefault="00D81D6D" w:rsidP="00D81D6D">
      <w:pPr>
        <w:jc w:val="center"/>
        <w:rPr>
          <w:i/>
          <w:iCs/>
          <w:lang w:val="es-419"/>
        </w:rPr>
      </w:pPr>
      <w:r w:rsidRPr="00D81D6D">
        <w:rPr>
          <w:i/>
          <w:iCs/>
          <w:lang w:val="es-419"/>
        </w:rPr>
        <w:t>Construye una casa adecuada para la</w:t>
      </w:r>
      <w:r>
        <w:rPr>
          <w:i/>
          <w:iCs/>
          <w:lang w:val="es-419"/>
        </w:rPr>
        <w:t xml:space="preserve"> </w:t>
      </w:r>
      <w:r w:rsidRPr="00D81D6D">
        <w:rPr>
          <w:i/>
          <w:iCs/>
          <w:lang w:val="es-419"/>
        </w:rPr>
        <w:t>mascota de juguete.</w:t>
      </w:r>
    </w:p>
    <w:p w14:paraId="1D393546" w14:textId="77777777" w:rsidR="002925E9" w:rsidRPr="00D81D6D" w:rsidRDefault="002925E9" w:rsidP="002925E9">
      <w:pPr>
        <w:jc w:val="center"/>
        <w:rPr>
          <w:lang w:val="es-419"/>
        </w:rPr>
      </w:pPr>
    </w:p>
    <w:p w14:paraId="2606C52B" w14:textId="059A0562" w:rsidR="002925E9" w:rsidRPr="000644FF" w:rsidRDefault="002925E9" w:rsidP="002925E9">
      <w:pPr>
        <w:pStyle w:val="Subtitle"/>
        <w:rPr>
          <w:rStyle w:val="Emphasis"/>
          <w:iCs w:val="0"/>
          <w:shd w:val="clear" w:color="auto" w:fill="auto"/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51C76732" wp14:editId="69CEC759">
                <wp:simplePos x="0" y="0"/>
                <wp:positionH relativeFrom="column">
                  <wp:posOffset>108115</wp:posOffset>
                </wp:positionH>
                <wp:positionV relativeFrom="paragraph">
                  <wp:posOffset>189304</wp:posOffset>
                </wp:positionV>
                <wp:extent cx="6749885" cy="5162550"/>
                <wp:effectExtent l="19050" t="19050" r="13335" b="19050"/>
                <wp:wrapNone/>
                <wp:docPr id="47" name="Rectangle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9885" cy="5162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43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F32972" id="Rectangle 47" o:spid="_x0000_s1026" alt="&quot;&quot;" style="position:absolute;margin-left:8.5pt;margin-top:14.9pt;width:531.5pt;height:406.5pt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" filled="f" strokecolor="#007434" strokeweight="2.25pt"/>
            </w:pict>
          </mc:Fallback>
        </mc:AlternateContent>
      </w:r>
      <w:r w:rsidRPr="000644FF">
        <w:rPr>
          <w:lang w:val="es-419"/>
        </w:rPr>
        <w:t xml:space="preserve">  </w:t>
      </w:r>
      <w:r w:rsidR="00D81D6D" w:rsidRPr="00D81D6D">
        <w:rPr>
          <w:lang w:val="es-419"/>
        </w:rPr>
        <w:t>Qué hacer</w:t>
      </w:r>
    </w:p>
    <w:p w14:paraId="6CC6BB7D" w14:textId="54DDAD53" w:rsidR="002925E9" w:rsidRPr="000644FF" w:rsidRDefault="002925E9" w:rsidP="002925E9">
      <w:pPr>
        <w:rPr>
          <w:lang w:val="es-419"/>
        </w:rPr>
      </w:pPr>
      <w:r>
        <w:rPr>
          <w:noProof/>
          <w:szCs w:val="24"/>
        </w:rPr>
        <w:drawing>
          <wp:anchor distT="36576" distB="36576" distL="36576" distR="36576" simplePos="0" relativeHeight="251725824" behindDoc="0" locked="0" layoutInCell="1" allowOverlap="1" wp14:anchorId="175B5E22" wp14:editId="67CC0BDE">
            <wp:simplePos x="0" y="0"/>
            <wp:positionH relativeFrom="column">
              <wp:posOffset>301790</wp:posOffset>
            </wp:positionH>
            <wp:positionV relativeFrom="paragraph">
              <wp:posOffset>93139</wp:posOffset>
            </wp:positionV>
            <wp:extent cx="2073275" cy="1405890"/>
            <wp:effectExtent l="0" t="0" r="3175" b="3810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90" b="4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74ACFE61" wp14:editId="27526110">
                <wp:simplePos x="0" y="0"/>
                <wp:positionH relativeFrom="column">
                  <wp:posOffset>5715</wp:posOffset>
                </wp:positionH>
                <wp:positionV relativeFrom="paragraph">
                  <wp:posOffset>5010150</wp:posOffset>
                </wp:positionV>
                <wp:extent cx="2314575" cy="415290"/>
                <wp:effectExtent l="0" t="0" r="9525" b="3810"/>
                <wp:wrapSquare wrapText="bothSides"/>
                <wp:docPr id="48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1529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C75FD" w14:textId="77777777" w:rsidR="00D81D6D" w:rsidRPr="000719BE" w:rsidRDefault="00D81D6D" w:rsidP="00D81D6D">
                            <w:pPr>
                              <w:jc w:val="center"/>
                              <w:rPr>
                                <w:rStyle w:val="Emphasis"/>
                                <w:szCs w:val="44"/>
                              </w:rPr>
                            </w:pPr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¿</w:t>
                            </w:r>
                            <w:proofErr w:type="spellStart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Sabías</w:t>
                            </w:r>
                            <w:proofErr w:type="spellEnd"/>
                            <w:r w:rsidRPr="000719BE">
                              <w:rPr>
                                <w:rStyle w:val="Emphasis"/>
                                <w:szCs w:val="44"/>
                              </w:rPr>
                              <w:t>?</w:t>
                            </w:r>
                          </w:p>
                          <w:p w14:paraId="4846A8A2" w14:textId="048C12DE" w:rsidR="002925E9" w:rsidRPr="000719BE" w:rsidRDefault="002925E9" w:rsidP="002925E9">
                            <w:pPr>
                              <w:rPr>
                                <w:rStyle w:val="Emphasis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CFE61" id="_x0000_s1046" type="#_x0000_t202" alt="&quot;&quot;" style="position:absolute;margin-left:.45pt;margin-top:394.5pt;width:182.25pt;height:32.7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" fillcolor="#0070c0" stroked="f" strokeweight="4.5pt">
                <v:textbox>
                  <w:txbxContent>
                    <w:p w14:paraId="0CBC75FD" w14:textId="77777777" w:rsidR="00D81D6D" w:rsidRPr="000719BE" w:rsidRDefault="00D81D6D" w:rsidP="00D81D6D">
                      <w:pPr>
                        <w:jc w:val="center"/>
                        <w:rPr>
                          <w:rStyle w:val="Emphasis"/>
                          <w:szCs w:val="44"/>
                        </w:rPr>
                      </w:pPr>
                      <w:r w:rsidRPr="000719BE">
                        <w:rPr>
                          <w:rStyle w:val="Emphasis"/>
                          <w:szCs w:val="44"/>
                        </w:rPr>
                        <w:t>¿</w:t>
                      </w:r>
                      <w:proofErr w:type="spellStart"/>
                      <w:r w:rsidRPr="000719BE">
                        <w:rPr>
                          <w:rStyle w:val="Emphasis"/>
                          <w:szCs w:val="44"/>
                        </w:rPr>
                        <w:t>Sabías</w:t>
                      </w:r>
                      <w:proofErr w:type="spellEnd"/>
                      <w:r w:rsidRPr="000719BE">
                        <w:rPr>
                          <w:rStyle w:val="Emphasis"/>
                          <w:szCs w:val="44"/>
                        </w:rPr>
                        <w:t>?</w:t>
                      </w:r>
                    </w:p>
                    <w:p w14:paraId="4846A8A2" w14:textId="048C12DE" w:rsidR="002925E9" w:rsidRPr="000719BE" w:rsidRDefault="002925E9" w:rsidP="002925E9">
                      <w:pPr>
                        <w:rPr>
                          <w:rStyle w:val="Emphasis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5BD46194" wp14:editId="7DB04C2B">
                <wp:simplePos x="0" y="0"/>
                <wp:positionH relativeFrom="column">
                  <wp:posOffset>2381692</wp:posOffset>
                </wp:positionH>
                <wp:positionV relativeFrom="paragraph">
                  <wp:posOffset>36165</wp:posOffset>
                </wp:positionV>
                <wp:extent cx="4178595" cy="1405890"/>
                <wp:effectExtent l="0" t="0" r="0" b="3810"/>
                <wp:wrapSquare wrapText="bothSides"/>
                <wp:docPr id="4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595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A607E" w14:textId="1CBC6307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Reúne la cantidad de Legos que creas necesarios para hacer una casa con el tamaño adecuado para el perro de jugue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46194" id="_x0000_s1047" type="#_x0000_t202" alt="&quot;&quot;" style="position:absolute;margin-left:187.55pt;margin-top:2.85pt;width:329pt;height:110.7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" filled="f" stroked="f">
                <v:textbox>
                  <w:txbxContent>
                    <w:p w14:paraId="3BDA607E" w14:textId="1CBC6307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Reúne la cantidad de Legos que creas necesarios para hacer una casa con el tamaño adecuado para el perro de jugue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44FF">
        <w:rPr>
          <w:szCs w:val="24"/>
          <w:lang w:val="es-419"/>
        </w:rPr>
        <w:t xml:space="preserve"> </w:t>
      </w:r>
    </w:p>
    <w:p w14:paraId="1F13A572" w14:textId="6DFC0111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4FBEC3C8" w14:textId="761C9F88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6469A06D" w14:textId="63BC6417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433C6E75" w14:textId="4519BB5D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006657D3" w14:textId="1E699DF6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  <w:r>
        <w:rPr>
          <w:noProof/>
          <w:szCs w:val="24"/>
        </w:rPr>
        <w:drawing>
          <wp:anchor distT="36576" distB="36576" distL="36576" distR="36576" simplePos="0" relativeHeight="251727872" behindDoc="0" locked="0" layoutInCell="1" allowOverlap="1" wp14:anchorId="729F959A" wp14:editId="19F041C1">
            <wp:simplePos x="0" y="0"/>
            <wp:positionH relativeFrom="column">
              <wp:posOffset>296991</wp:posOffset>
            </wp:positionH>
            <wp:positionV relativeFrom="paragraph">
              <wp:posOffset>165157</wp:posOffset>
            </wp:positionV>
            <wp:extent cx="2090420" cy="1478280"/>
            <wp:effectExtent l="0" t="0" r="5080" b="762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" b="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42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1D172F0E" wp14:editId="63BFC7A9">
                <wp:simplePos x="0" y="0"/>
                <wp:positionH relativeFrom="column">
                  <wp:posOffset>2380615</wp:posOffset>
                </wp:positionH>
                <wp:positionV relativeFrom="paragraph">
                  <wp:posOffset>165735</wp:posOffset>
                </wp:positionV>
                <wp:extent cx="4001770" cy="1405890"/>
                <wp:effectExtent l="0" t="0" r="0" b="3810"/>
                <wp:wrapSquare wrapText="bothSides"/>
                <wp:docPr id="5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1770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A0E3E" w14:textId="59548B1A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Deja volar tu imaginación y construye una casa para perros con las piezas de Legos que elegis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72F0E" id="_x0000_s1048" type="#_x0000_t202" alt="&quot;&quot;" style="position:absolute;margin-left:187.45pt;margin-top:13.05pt;width:315.1pt;height:110.7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" filled="f" stroked="f">
                <v:textbox>
                  <w:txbxContent>
                    <w:p w14:paraId="7F6A0E3E" w14:textId="59548B1A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Deja volar tu imaginación y construye una casa para perros con las piezas de Legos que elegis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143DA8B" w14:textId="7966362F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5323FCBC" w14:textId="49D6BD80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26A3924A" w14:textId="69E08832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6C2FDA20" w14:textId="231DEC90" w:rsidR="002925E9" w:rsidRPr="000644FF" w:rsidRDefault="002925E9" w:rsidP="002925E9">
      <w:pPr>
        <w:rPr>
          <w:rFonts w:ascii="Berlin Sans FB Demi" w:eastAsiaTheme="minorEastAsia" w:hAnsi="Berlin Sans FB Demi"/>
          <w:sz w:val="44"/>
          <w:lang w:val="es-419"/>
        </w:rPr>
      </w:pPr>
    </w:p>
    <w:p w14:paraId="7EFC0EC3" w14:textId="198D18B8" w:rsidR="002925E9" w:rsidRPr="000644FF" w:rsidRDefault="002925E9" w:rsidP="000644FF">
      <w:pPr>
        <w:rPr>
          <w:rFonts w:ascii="Berlin Sans FB Demi" w:eastAsiaTheme="minorEastAsia" w:hAnsi="Berlin Sans FB Demi"/>
          <w:sz w:val="44"/>
          <w:lang w:val="es-419"/>
        </w:rPr>
      </w:pPr>
      <w:r>
        <w:rPr>
          <w:noProof/>
          <w:szCs w:val="24"/>
        </w:rPr>
        <w:drawing>
          <wp:anchor distT="36576" distB="36576" distL="36576" distR="36576" simplePos="0" relativeHeight="251729920" behindDoc="0" locked="0" layoutInCell="1" allowOverlap="1" wp14:anchorId="2A6A0F8C" wp14:editId="3117577D">
            <wp:simplePos x="0" y="0"/>
            <wp:positionH relativeFrom="column">
              <wp:posOffset>287968</wp:posOffset>
            </wp:positionH>
            <wp:positionV relativeFrom="paragraph">
              <wp:posOffset>182872</wp:posOffset>
            </wp:positionV>
            <wp:extent cx="2109470" cy="1555750"/>
            <wp:effectExtent l="0" t="0" r="5080" b="635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" b="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47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1B47F6A2" wp14:editId="2900F00A">
                <wp:simplePos x="0" y="0"/>
                <wp:positionH relativeFrom="column">
                  <wp:posOffset>2381250</wp:posOffset>
                </wp:positionH>
                <wp:positionV relativeFrom="paragraph">
                  <wp:posOffset>244285</wp:posOffset>
                </wp:positionV>
                <wp:extent cx="4178300" cy="1405890"/>
                <wp:effectExtent l="0" t="0" r="0" b="3810"/>
                <wp:wrapSquare wrapText="bothSides"/>
                <wp:docPr id="51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300" cy="1405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89152" w14:textId="35A65E82" w:rsidR="002925E9" w:rsidRPr="00D81D6D" w:rsidRDefault="00D81D6D" w:rsidP="002925E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Times New Roman" w:hAnsi="Times New Roman"/>
                                <w:szCs w:val="28"/>
                                <w:lang w:val="es-419"/>
                              </w:rPr>
                            </w:pPr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 xml:space="preserve">Coloca al perro dentro de la casa para ver si es del tamaño correcto. Si la casa es </w:t>
                            </w:r>
                            <w:proofErr w:type="gramStart"/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>muy  pequeña</w:t>
                            </w:r>
                            <w:proofErr w:type="gramEnd"/>
                            <w:r w:rsidRPr="00D81D6D">
                              <w:rPr>
                                <w:sz w:val="32"/>
                                <w:szCs w:val="28"/>
                                <w:lang w:val="es-419"/>
                              </w:rPr>
                              <w:t xml:space="preserve"> o muy grande para el juguete, puedes intentar una nueva construcció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7F6A2" id="_x0000_s1049" type="#_x0000_t202" alt="&quot;&quot;" style="position:absolute;margin-left:187.5pt;margin-top:19.25pt;width:329pt;height:110.7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" filled="f" stroked="f">
                <v:textbox>
                  <w:txbxContent>
                    <w:p w14:paraId="09D89152" w14:textId="35A65E82" w:rsidR="002925E9" w:rsidRPr="00D81D6D" w:rsidRDefault="00D81D6D" w:rsidP="002925E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Times New Roman" w:hAnsi="Times New Roman"/>
                          <w:szCs w:val="28"/>
                          <w:lang w:val="es-419"/>
                        </w:rPr>
                      </w:pPr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 xml:space="preserve">Coloca al perro dentro de la casa para ver si es del tamaño correcto. Si la casa es </w:t>
                      </w:r>
                      <w:proofErr w:type="gramStart"/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>muy  pequeña</w:t>
                      </w:r>
                      <w:proofErr w:type="gramEnd"/>
                      <w:r w:rsidRPr="00D81D6D">
                        <w:rPr>
                          <w:sz w:val="32"/>
                          <w:szCs w:val="28"/>
                          <w:lang w:val="es-419"/>
                        </w:rPr>
                        <w:t xml:space="preserve"> o muy grande para el juguete, puedes intentar una nueva construcció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BB3D554" wp14:editId="0D0BA9A5">
                <wp:simplePos x="0" y="0"/>
                <wp:positionH relativeFrom="column">
                  <wp:posOffset>107950</wp:posOffset>
                </wp:positionH>
                <wp:positionV relativeFrom="paragraph">
                  <wp:posOffset>2193290</wp:posOffset>
                </wp:positionV>
                <wp:extent cx="6749415" cy="1322705"/>
                <wp:effectExtent l="19050" t="19050" r="13335" b="10795"/>
                <wp:wrapSquare wrapText="bothSides"/>
                <wp:docPr id="5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9415" cy="132270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C9D91F" w14:textId="77777777" w:rsidR="002925E9" w:rsidRDefault="002925E9" w:rsidP="002925E9"/>
                          <w:p w14:paraId="389B6CC1" w14:textId="16B32851" w:rsidR="002925E9" w:rsidRPr="00D81D6D" w:rsidRDefault="00D81D6D" w:rsidP="00D81D6D">
                            <w:pPr>
                              <w:rPr>
                                <w:lang w:val="es-419"/>
                              </w:rPr>
                            </w:pPr>
                            <w:r w:rsidRPr="00D81D6D">
                              <w:rPr>
                                <w:lang w:val="es-419"/>
                              </w:rPr>
                              <w:t xml:space="preserve">Antes de desarrollar un proyecto de construcción, los arquitectos e ingenieros siguen dos pasos muy importantes. El primer paso es </w:t>
                            </w:r>
                            <w:r w:rsidRPr="00D81D6D">
                              <w:rPr>
                                <w:b/>
                                <w:bCs/>
                                <w:lang w:val="es-419"/>
                              </w:rPr>
                              <w:t>identificar las necesidades</w:t>
                            </w:r>
                            <w:r w:rsidRPr="00D81D6D">
                              <w:rPr>
                                <w:lang w:val="es-419"/>
                              </w:rPr>
                              <w:t xml:space="preserve">, es decir, lo </w:t>
                            </w:r>
                            <w:proofErr w:type="spellStart"/>
                            <w:r w:rsidRPr="00D81D6D">
                              <w:rPr>
                                <w:lang w:val="es-419"/>
                              </w:rPr>
                              <w:t>qué</w:t>
                            </w:r>
                            <w:proofErr w:type="spellEnd"/>
                            <w:r w:rsidRPr="00D81D6D">
                              <w:rPr>
                                <w:lang w:val="es-419"/>
                              </w:rPr>
                              <w:t xml:space="preserve"> requieren para construir algo, y el segundo paso es </w:t>
                            </w:r>
                            <w:r w:rsidRPr="00D81D6D">
                              <w:rPr>
                                <w:b/>
                                <w:bCs/>
                                <w:lang w:val="es-419"/>
                              </w:rPr>
                              <w:t>la imaginación</w:t>
                            </w:r>
                            <w:r w:rsidRPr="00D81D6D">
                              <w:rPr>
                                <w:lang w:val="es-419"/>
                              </w:rPr>
                              <w:t xml:space="preserve">, la cual los lleva a descubrir cómo lo construirán. Con esta actividad, su niño(a) puede explorar ambos pasos creativos en </w:t>
                            </w:r>
                            <w:r w:rsidRPr="00D81D6D">
                              <w:rPr>
                                <w:b/>
                                <w:bCs/>
                                <w:lang w:val="es-419"/>
                              </w:rPr>
                              <w:t>el proceso de construcción</w:t>
                            </w:r>
                            <w:r w:rsidRPr="00D81D6D">
                              <w:rPr>
                                <w:lang w:val="es-419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3D554" id="_x0000_s1050" type="#_x0000_t202" alt="&quot;&quot;" style="position:absolute;margin-left:8.5pt;margin-top:172.7pt;width:531.45pt;height:104.1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" filled="f" strokecolor="#0070c0" strokeweight="2.25pt">
                <v:textbox>
                  <w:txbxContent>
                    <w:p w14:paraId="76C9D91F" w14:textId="77777777" w:rsidR="002925E9" w:rsidRDefault="002925E9" w:rsidP="002925E9"/>
                    <w:p w14:paraId="389B6CC1" w14:textId="16B32851" w:rsidR="002925E9" w:rsidRPr="00D81D6D" w:rsidRDefault="00D81D6D" w:rsidP="00D81D6D">
                      <w:pPr>
                        <w:rPr>
                          <w:lang w:val="es-419"/>
                        </w:rPr>
                      </w:pPr>
                      <w:r w:rsidRPr="00D81D6D">
                        <w:rPr>
                          <w:lang w:val="es-419"/>
                        </w:rPr>
                        <w:t xml:space="preserve">Antes de desarrollar un proyecto de construcción, los arquitectos e ingenieros siguen dos pasos muy importantes. El primer paso es </w:t>
                      </w:r>
                      <w:r w:rsidRPr="00D81D6D">
                        <w:rPr>
                          <w:b/>
                          <w:bCs/>
                          <w:lang w:val="es-419"/>
                        </w:rPr>
                        <w:t>identificar las necesidades</w:t>
                      </w:r>
                      <w:r w:rsidRPr="00D81D6D">
                        <w:rPr>
                          <w:lang w:val="es-419"/>
                        </w:rPr>
                        <w:t xml:space="preserve">, es decir, lo </w:t>
                      </w:r>
                      <w:proofErr w:type="spellStart"/>
                      <w:r w:rsidRPr="00D81D6D">
                        <w:rPr>
                          <w:lang w:val="es-419"/>
                        </w:rPr>
                        <w:t>qué</w:t>
                      </w:r>
                      <w:proofErr w:type="spellEnd"/>
                      <w:r w:rsidRPr="00D81D6D">
                        <w:rPr>
                          <w:lang w:val="es-419"/>
                        </w:rPr>
                        <w:t xml:space="preserve"> requieren para construir algo, y el segundo paso es </w:t>
                      </w:r>
                      <w:r w:rsidRPr="00D81D6D">
                        <w:rPr>
                          <w:b/>
                          <w:bCs/>
                          <w:lang w:val="es-419"/>
                        </w:rPr>
                        <w:t>la imaginación</w:t>
                      </w:r>
                      <w:r w:rsidRPr="00D81D6D">
                        <w:rPr>
                          <w:lang w:val="es-419"/>
                        </w:rPr>
                        <w:t xml:space="preserve">, la cual los lleva a descubrir cómo lo construirán. Con esta actividad, su niño(a) puede explorar ambos pasos creativos en </w:t>
                      </w:r>
                      <w:r w:rsidRPr="00D81D6D">
                        <w:rPr>
                          <w:b/>
                          <w:bCs/>
                          <w:lang w:val="es-419"/>
                        </w:rPr>
                        <w:t>el proceso de construcción</w:t>
                      </w:r>
                      <w:r w:rsidRPr="00D81D6D">
                        <w:rPr>
                          <w:lang w:val="es-419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CF40E3" w14:textId="77777777" w:rsidR="002925E9" w:rsidRPr="000644FF" w:rsidRDefault="002925E9" w:rsidP="002925E9">
      <w:pPr>
        <w:rPr>
          <w:lang w:val="es-419"/>
        </w:rPr>
      </w:pPr>
    </w:p>
    <w:p w14:paraId="77F8FA2F" w14:textId="77777777" w:rsidR="002925E9" w:rsidRPr="000644FF" w:rsidRDefault="002925E9" w:rsidP="002925E9">
      <w:pPr>
        <w:rPr>
          <w:lang w:val="es-419"/>
        </w:rPr>
      </w:pPr>
    </w:p>
    <w:p w14:paraId="6DD0336D" w14:textId="225CEF6D" w:rsidR="000719BE" w:rsidRPr="000719BE" w:rsidRDefault="000719BE" w:rsidP="00D81D6D">
      <w:pPr>
        <w:pStyle w:val="Heading1"/>
        <w:rPr>
          <w:rFonts w:eastAsiaTheme="minorEastAsia"/>
          <w:sz w:val="44"/>
        </w:rPr>
      </w:pPr>
    </w:p>
    <w:sectPr w:rsidR="000719BE" w:rsidRPr="000719BE" w:rsidSect="00D652A3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720" w:right="720" w:bottom="720" w:left="72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614B8" w14:textId="77777777" w:rsidR="002F066C" w:rsidRDefault="002F066C" w:rsidP="004A062A">
      <w:r>
        <w:separator/>
      </w:r>
    </w:p>
  </w:endnote>
  <w:endnote w:type="continuationSeparator" w:id="0">
    <w:p w14:paraId="4B933EAA" w14:textId="77777777" w:rsidR="002F066C" w:rsidRDefault="002F066C" w:rsidP="004A0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81C8F63A-59DE-479F-81FB-583EF71D03DC}"/>
    <w:embedBold r:id="rId2" w:fontKey="{27918A79-554E-4D0A-BF5E-8ADC355D7E69}"/>
    <w:embedItalic r:id="rId3" w:fontKey="{132429B8-0115-44D0-A816-935EA534DFC6}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  <w:embedRegular r:id="rId4" w:subsetted="1" w:fontKey="{5CB5129A-1692-49DD-A00B-67F33623D270}"/>
  </w:font>
  <w:font w:name="Proxima Nova Th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Proxima Nova Rg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  <w:embedRegular r:id="rId5" w:subsetted="1" w:fontKey="{BB3940E8-BBDA-432C-83BC-A67762E96E29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EE698" w14:textId="77777777" w:rsidR="008351CB" w:rsidRDefault="008351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E85C" w14:textId="041ED428" w:rsidR="00D81D6D" w:rsidRDefault="00D81D6D">
    <w:pPr>
      <w:pStyle w:val="Footer"/>
    </w:pPr>
    <w:r w:rsidRPr="00D81D6D">
      <w:drawing>
        <wp:anchor distT="0" distB="0" distL="114300" distR="114300" simplePos="0" relativeHeight="251661312" behindDoc="1" locked="0" layoutInCell="1" allowOverlap="1" wp14:anchorId="3FB49BA7" wp14:editId="55BF3E32">
          <wp:simplePos x="0" y="0"/>
          <wp:positionH relativeFrom="page">
            <wp:posOffset>5734050</wp:posOffset>
          </wp:positionH>
          <wp:positionV relativeFrom="paragraph">
            <wp:posOffset>-418465</wp:posOffset>
          </wp:positionV>
          <wp:extent cx="977900" cy="415925"/>
          <wp:effectExtent l="0" t="0" r="0" b="3175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7900" cy="415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81D6D">
      <w:drawing>
        <wp:anchor distT="36576" distB="36576" distL="36576" distR="36576" simplePos="0" relativeHeight="251660288" behindDoc="0" locked="0" layoutInCell="1" allowOverlap="1" wp14:anchorId="73127DCE" wp14:editId="397B9992">
          <wp:simplePos x="0" y="0"/>
          <wp:positionH relativeFrom="column">
            <wp:posOffset>486410</wp:posOffset>
          </wp:positionH>
          <wp:positionV relativeFrom="paragraph">
            <wp:posOffset>-513715</wp:posOffset>
          </wp:positionV>
          <wp:extent cx="1137285" cy="701675"/>
          <wp:effectExtent l="0" t="0" r="5715" b="317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285" cy="70167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81D6D">
      <w:drawing>
        <wp:anchor distT="0" distB="0" distL="114300" distR="114300" simplePos="0" relativeHeight="251659264" behindDoc="1" locked="0" layoutInCell="1" allowOverlap="1" wp14:anchorId="535376B3" wp14:editId="6504F524">
          <wp:simplePos x="0" y="0"/>
          <wp:positionH relativeFrom="page">
            <wp:posOffset>3271520</wp:posOffset>
          </wp:positionH>
          <wp:positionV relativeFrom="paragraph">
            <wp:posOffset>-471995</wp:posOffset>
          </wp:positionV>
          <wp:extent cx="1062990" cy="462915"/>
          <wp:effectExtent l="0" t="0" r="381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990" cy="462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7ABF6" w14:textId="77777777" w:rsidR="008351CB" w:rsidRDefault="008351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B1D58" w14:textId="77777777" w:rsidR="002F066C" w:rsidRDefault="002F066C" w:rsidP="004A062A">
      <w:r>
        <w:separator/>
      </w:r>
    </w:p>
  </w:footnote>
  <w:footnote w:type="continuationSeparator" w:id="0">
    <w:p w14:paraId="347C1AC1" w14:textId="77777777" w:rsidR="002F066C" w:rsidRDefault="002F066C" w:rsidP="004A0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F518C" w14:textId="77777777" w:rsidR="008351CB" w:rsidRDefault="008351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AB45E" w14:textId="50773F33" w:rsidR="000719BE" w:rsidRDefault="00D81D6D" w:rsidP="00D81D6D">
    <w:pPr>
      <w:pStyle w:val="Header"/>
      <w:rPr>
        <w:rStyle w:val="Strong"/>
        <w:bCs w:val="0"/>
        <w:szCs w:val="24"/>
      </w:rPr>
    </w:pPr>
    <w:r w:rsidRPr="00D81D6D">
      <w:rPr>
        <w:rStyle w:val="Strong"/>
        <w:bCs w:val="0"/>
        <w:szCs w:val="24"/>
      </w:rPr>
      <w:t>¡</w:t>
    </w:r>
    <w:proofErr w:type="spellStart"/>
    <w:r w:rsidRPr="00D81D6D">
      <w:rPr>
        <w:rStyle w:val="Strong"/>
        <w:bCs w:val="0"/>
        <w:szCs w:val="24"/>
      </w:rPr>
      <w:t>Suéñalo</w:t>
    </w:r>
    <w:proofErr w:type="spellEnd"/>
    <w:r w:rsidRPr="00D81D6D">
      <w:rPr>
        <w:rStyle w:val="Strong"/>
        <w:bCs w:val="0"/>
        <w:szCs w:val="24"/>
      </w:rPr>
      <w:t>,</w:t>
    </w:r>
    <w:r w:rsidRPr="00D81D6D">
      <w:rPr>
        <w:rStyle w:val="Strong"/>
        <w:bCs w:val="0"/>
        <w:szCs w:val="24"/>
      </w:rPr>
      <w:t xml:space="preserve"> </w:t>
    </w:r>
    <w:proofErr w:type="spellStart"/>
    <w:r w:rsidRPr="00D81D6D">
      <w:rPr>
        <w:rStyle w:val="Strong"/>
        <w:bCs w:val="0"/>
        <w:szCs w:val="24"/>
      </w:rPr>
      <w:t>c</w:t>
    </w:r>
    <w:r w:rsidRPr="00D81D6D">
      <w:rPr>
        <w:rStyle w:val="Strong"/>
        <w:bCs w:val="0"/>
        <w:szCs w:val="24"/>
      </w:rPr>
      <w:t>onstrúyelo</w:t>
    </w:r>
    <w:proofErr w:type="spellEnd"/>
    <w:r w:rsidRPr="00D81D6D">
      <w:rPr>
        <w:rStyle w:val="Strong"/>
        <w:bCs w:val="0"/>
        <w:szCs w:val="24"/>
      </w:rPr>
      <w:t>!</w:t>
    </w:r>
  </w:p>
  <w:p w14:paraId="09C055C2" w14:textId="77777777" w:rsidR="00D81D6D" w:rsidRPr="00D81D6D" w:rsidRDefault="00D81D6D" w:rsidP="00D81D6D">
    <w:pPr>
      <w:pStyle w:val="Header"/>
      <w:rPr>
        <w:rStyle w:val="Strong"/>
        <w:bCs w:val="0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E88C3" w14:textId="77777777" w:rsidR="008351CB" w:rsidRDefault="00835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3814"/>
    <w:multiLevelType w:val="hybridMultilevel"/>
    <w:tmpl w:val="4F42ED68"/>
    <w:lvl w:ilvl="0" w:tplc="523056E0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F330E"/>
    <w:multiLevelType w:val="hybridMultilevel"/>
    <w:tmpl w:val="FD1470D4"/>
    <w:lvl w:ilvl="0" w:tplc="43103BE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D404C"/>
    <w:multiLevelType w:val="hybridMultilevel"/>
    <w:tmpl w:val="DCB49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43E55"/>
    <w:multiLevelType w:val="hybridMultilevel"/>
    <w:tmpl w:val="D30E42C2"/>
    <w:lvl w:ilvl="0" w:tplc="B8B23328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97482"/>
    <w:multiLevelType w:val="hybridMultilevel"/>
    <w:tmpl w:val="22FA198C"/>
    <w:lvl w:ilvl="0" w:tplc="2862AFAE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E13E09"/>
    <w:multiLevelType w:val="hybridMultilevel"/>
    <w:tmpl w:val="61AC967A"/>
    <w:lvl w:ilvl="0" w:tplc="AFA2520E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60616"/>
    <w:multiLevelType w:val="hybridMultilevel"/>
    <w:tmpl w:val="1E8E6E00"/>
    <w:lvl w:ilvl="0" w:tplc="1ABADB00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C597C"/>
    <w:multiLevelType w:val="hybridMultilevel"/>
    <w:tmpl w:val="5096E386"/>
    <w:lvl w:ilvl="0" w:tplc="4E101C56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DD24EE"/>
    <w:multiLevelType w:val="hybridMultilevel"/>
    <w:tmpl w:val="D7209A96"/>
    <w:lvl w:ilvl="0" w:tplc="B8B2332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127BB"/>
    <w:multiLevelType w:val="hybridMultilevel"/>
    <w:tmpl w:val="EE7CAAF0"/>
    <w:lvl w:ilvl="0" w:tplc="5B4A80E2">
      <w:start w:val="2"/>
      <w:numFmt w:val="decimal"/>
      <w:lvlText w:val="%1."/>
      <w:lvlJc w:val="left"/>
      <w:pPr>
        <w:ind w:left="540" w:hanging="360"/>
      </w:pPr>
      <w:rPr>
        <w:rFonts w:ascii="Century Gothic" w:hAnsi="Century Gothic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21BB3A17"/>
    <w:multiLevelType w:val="hybridMultilevel"/>
    <w:tmpl w:val="9648C036"/>
    <w:lvl w:ilvl="0" w:tplc="615C5B94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742EC"/>
    <w:multiLevelType w:val="hybridMultilevel"/>
    <w:tmpl w:val="FB1E727C"/>
    <w:lvl w:ilvl="0" w:tplc="0E6CA680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41DE6"/>
    <w:multiLevelType w:val="hybridMultilevel"/>
    <w:tmpl w:val="9C48E63C"/>
    <w:lvl w:ilvl="0" w:tplc="29260E8E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C13D4"/>
    <w:multiLevelType w:val="hybridMultilevel"/>
    <w:tmpl w:val="87FEB270"/>
    <w:lvl w:ilvl="0" w:tplc="6F6E5F1E">
      <w:start w:val="3"/>
      <w:numFmt w:val="decimal"/>
      <w:lvlText w:val="%1"/>
      <w:lvlJc w:val="left"/>
      <w:pPr>
        <w:ind w:left="540" w:hanging="360"/>
      </w:pPr>
      <w:rPr>
        <w:rFonts w:ascii="Century Gothic" w:hAnsi="Century Goth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3A3E11C3"/>
    <w:multiLevelType w:val="hybridMultilevel"/>
    <w:tmpl w:val="F92221A8"/>
    <w:lvl w:ilvl="0" w:tplc="04A2F53E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E6809"/>
    <w:multiLevelType w:val="hybridMultilevel"/>
    <w:tmpl w:val="ACACB572"/>
    <w:lvl w:ilvl="0" w:tplc="1B90DE5A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B11889"/>
    <w:multiLevelType w:val="hybridMultilevel"/>
    <w:tmpl w:val="62523EA8"/>
    <w:lvl w:ilvl="0" w:tplc="5666ECDC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DA0DE2"/>
    <w:multiLevelType w:val="hybridMultilevel"/>
    <w:tmpl w:val="96E08C5C"/>
    <w:lvl w:ilvl="0" w:tplc="BAD2BCCC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461B8"/>
    <w:multiLevelType w:val="hybridMultilevel"/>
    <w:tmpl w:val="5B4AA2A6"/>
    <w:lvl w:ilvl="0" w:tplc="B8B23328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D71458"/>
    <w:multiLevelType w:val="hybridMultilevel"/>
    <w:tmpl w:val="DD966F8A"/>
    <w:lvl w:ilvl="0" w:tplc="98BE1C56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82261B"/>
    <w:multiLevelType w:val="hybridMultilevel"/>
    <w:tmpl w:val="42A2C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654FD"/>
    <w:multiLevelType w:val="hybridMultilevel"/>
    <w:tmpl w:val="0C989A3A"/>
    <w:lvl w:ilvl="0" w:tplc="CC460F80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971967"/>
    <w:multiLevelType w:val="hybridMultilevel"/>
    <w:tmpl w:val="0890F96A"/>
    <w:lvl w:ilvl="0" w:tplc="CC56B630">
      <w:start w:val="2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BC081A"/>
    <w:multiLevelType w:val="hybridMultilevel"/>
    <w:tmpl w:val="2924C800"/>
    <w:lvl w:ilvl="0" w:tplc="11CAEFB8">
      <w:start w:val="3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147FF"/>
    <w:multiLevelType w:val="hybridMultilevel"/>
    <w:tmpl w:val="D25A3E6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2"/>
  </w:num>
  <w:num w:numId="4">
    <w:abstractNumId w:val="9"/>
  </w:num>
  <w:num w:numId="5">
    <w:abstractNumId w:val="16"/>
  </w:num>
  <w:num w:numId="6">
    <w:abstractNumId w:val="13"/>
  </w:num>
  <w:num w:numId="7">
    <w:abstractNumId w:val="3"/>
  </w:num>
  <w:num w:numId="8">
    <w:abstractNumId w:val="18"/>
  </w:num>
  <w:num w:numId="9">
    <w:abstractNumId w:val="8"/>
  </w:num>
  <w:num w:numId="10">
    <w:abstractNumId w:val="17"/>
  </w:num>
  <w:num w:numId="11">
    <w:abstractNumId w:val="20"/>
  </w:num>
  <w:num w:numId="12">
    <w:abstractNumId w:val="24"/>
  </w:num>
  <w:num w:numId="13">
    <w:abstractNumId w:val="10"/>
  </w:num>
  <w:num w:numId="14">
    <w:abstractNumId w:val="1"/>
  </w:num>
  <w:num w:numId="15">
    <w:abstractNumId w:val="21"/>
  </w:num>
  <w:num w:numId="16">
    <w:abstractNumId w:val="15"/>
  </w:num>
  <w:num w:numId="17">
    <w:abstractNumId w:val="7"/>
  </w:num>
  <w:num w:numId="18">
    <w:abstractNumId w:val="4"/>
  </w:num>
  <w:num w:numId="19">
    <w:abstractNumId w:val="11"/>
  </w:num>
  <w:num w:numId="20">
    <w:abstractNumId w:val="5"/>
  </w:num>
  <w:num w:numId="21">
    <w:abstractNumId w:val="22"/>
  </w:num>
  <w:num w:numId="22">
    <w:abstractNumId w:val="23"/>
  </w:num>
  <w:num w:numId="23">
    <w:abstractNumId w:val="12"/>
  </w:num>
  <w:num w:numId="24">
    <w:abstractNumId w:val="14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TrueTypeFonts/>
  <w:saveSubsetFonts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TAytjQxNTA0MzBW0lEKTi0uzszPAykwrgUAFHhSMiwAAAA="/>
  </w:docVars>
  <w:rsids>
    <w:rsidRoot w:val="004A062A"/>
    <w:rsid w:val="000644FF"/>
    <w:rsid w:val="000719BE"/>
    <w:rsid w:val="000D4530"/>
    <w:rsid w:val="00170B09"/>
    <w:rsid w:val="00282B03"/>
    <w:rsid w:val="002925E9"/>
    <w:rsid w:val="002B261F"/>
    <w:rsid w:val="002D22D9"/>
    <w:rsid w:val="002F066C"/>
    <w:rsid w:val="002F3823"/>
    <w:rsid w:val="004A062A"/>
    <w:rsid w:val="005C0F25"/>
    <w:rsid w:val="006C6EAD"/>
    <w:rsid w:val="006D29B3"/>
    <w:rsid w:val="008351CB"/>
    <w:rsid w:val="00997CB4"/>
    <w:rsid w:val="00A42DEE"/>
    <w:rsid w:val="00AE1132"/>
    <w:rsid w:val="00B72BAA"/>
    <w:rsid w:val="00B814E7"/>
    <w:rsid w:val="00BA3E36"/>
    <w:rsid w:val="00D652A3"/>
    <w:rsid w:val="00D81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FCE63E"/>
  <w15:chartTrackingRefBased/>
  <w15:docId w15:val="{08E4EB60-BAE6-4D03-A6AC-7AFCEE85A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4E7"/>
    <w:pPr>
      <w:spacing w:after="0" w:line="240" w:lineRule="auto"/>
    </w:pPr>
    <w:rPr>
      <w:rFonts w:ascii="Century Gothic" w:hAnsi="Century Goth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E36"/>
    <w:pPr>
      <w:keepNext/>
      <w:keepLines/>
      <w:spacing w:after="120"/>
      <w:outlineLvl w:val="0"/>
    </w:pPr>
    <w:rPr>
      <w:rFonts w:ascii="Berlin Sans FB Demi" w:eastAsiaTheme="majorEastAsia" w:hAnsi="Berlin Sans FB Demi" w:cstheme="majorBidi"/>
      <w:color w:val="007C38"/>
      <w:sz w:val="8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ABC">
    <w:name w:val="HeaderABC"/>
    <w:basedOn w:val="Normal"/>
    <w:link w:val="HeaderABCChar"/>
    <w:autoRedefine/>
    <w:qFormat/>
    <w:rsid w:val="000D4530"/>
    <w:rPr>
      <w:rFonts w:ascii="Proxima Nova Th" w:hAnsi="Proxima Nova Th" w:cs="Times New Roman"/>
      <w:sz w:val="48"/>
    </w:rPr>
  </w:style>
  <w:style w:type="character" w:customStyle="1" w:styleId="HeaderABCChar">
    <w:name w:val="HeaderABC Char"/>
    <w:basedOn w:val="DefaultParagraphFont"/>
    <w:link w:val="HeaderABC"/>
    <w:rsid w:val="000D4530"/>
    <w:rPr>
      <w:rFonts w:ascii="Proxima Nova Th" w:hAnsi="Proxima Nova Th" w:cs="Times New Roman"/>
      <w:sz w:val="48"/>
    </w:rPr>
  </w:style>
  <w:style w:type="paragraph" w:styleId="NoSpacing">
    <w:name w:val="No Spacing"/>
    <w:basedOn w:val="Normal"/>
    <w:next w:val="Normal"/>
    <w:autoRedefine/>
    <w:uiPriority w:val="1"/>
    <w:qFormat/>
    <w:rsid w:val="000D4530"/>
    <w:pPr>
      <w:numPr>
        <w:numId w:val="1"/>
      </w:numPr>
      <w:spacing w:before="120" w:after="120"/>
      <w:contextualSpacing/>
    </w:pPr>
    <w:rPr>
      <w:rFonts w:ascii="Proxima Nova Rg" w:eastAsia="Calibri" w:hAnsi="Proxima Nova Rg" w:cs="Calibri"/>
    </w:rPr>
  </w:style>
  <w:style w:type="character" w:styleId="Strong">
    <w:name w:val="Strong"/>
    <w:basedOn w:val="DefaultParagraphFont"/>
    <w:uiPriority w:val="22"/>
    <w:qFormat/>
    <w:rsid w:val="00D652A3"/>
    <w:rPr>
      <w:rFonts w:ascii="Berlin Sans FB" w:hAnsi="Berlin Sans FB"/>
      <w:b w:val="0"/>
      <w:bCs/>
      <w:i w:val="0"/>
      <w:caps w:val="0"/>
      <w:smallCaps w:val="0"/>
      <w:strike w:val="0"/>
      <w:dstrike w:val="0"/>
      <w:vanish w:val="0"/>
      <w:sz w:val="28"/>
      <w:u w:val="none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BA3E36"/>
    <w:rPr>
      <w:rFonts w:ascii="Berlin Sans FB Demi" w:eastAsiaTheme="majorEastAsia" w:hAnsi="Berlin Sans FB Demi" w:cstheme="majorBidi"/>
      <w:color w:val="007C38"/>
      <w:sz w:val="80"/>
      <w:szCs w:val="32"/>
    </w:rPr>
  </w:style>
  <w:style w:type="paragraph" w:styleId="Header">
    <w:name w:val="header"/>
    <w:basedOn w:val="Normal"/>
    <w:link w:val="HeaderChar"/>
    <w:uiPriority w:val="99"/>
    <w:unhideWhenUsed/>
    <w:rsid w:val="004A0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62A"/>
  </w:style>
  <w:style w:type="paragraph" w:styleId="Footer">
    <w:name w:val="footer"/>
    <w:basedOn w:val="Normal"/>
    <w:link w:val="FooterChar"/>
    <w:uiPriority w:val="99"/>
    <w:unhideWhenUsed/>
    <w:rsid w:val="004A0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62A"/>
  </w:style>
  <w:style w:type="paragraph" w:styleId="Subtitle">
    <w:name w:val="Subtitle"/>
    <w:basedOn w:val="Normal"/>
    <w:next w:val="Normal"/>
    <w:link w:val="SubtitleChar"/>
    <w:uiPriority w:val="11"/>
    <w:qFormat/>
    <w:rsid w:val="00282B03"/>
    <w:pPr>
      <w:numPr>
        <w:ilvl w:val="1"/>
      </w:numPr>
      <w:shd w:val="clear" w:color="auto" w:fill="007434"/>
      <w:spacing w:before="120" w:after="120"/>
    </w:pPr>
    <w:rPr>
      <w:rFonts w:ascii="Berlin Sans FB Demi" w:eastAsiaTheme="minorEastAsia" w:hAnsi="Berlin Sans FB Demi"/>
      <w:color w:val="FFFFFF" w:themeColor="background1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282B03"/>
    <w:rPr>
      <w:rFonts w:ascii="Berlin Sans FB Demi" w:eastAsiaTheme="minorEastAsia" w:hAnsi="Berlin Sans FB Demi"/>
      <w:color w:val="FFFFFF" w:themeColor="background1"/>
      <w:spacing w:val="15"/>
      <w:sz w:val="44"/>
      <w:shd w:val="clear" w:color="auto" w:fill="007434"/>
    </w:rPr>
  </w:style>
  <w:style w:type="character" w:styleId="Emphasis">
    <w:name w:val="Emphasis"/>
    <w:basedOn w:val="SubtitleChar"/>
    <w:uiPriority w:val="20"/>
    <w:qFormat/>
    <w:rsid w:val="00282B03"/>
    <w:rPr>
      <w:rFonts w:ascii="Berlin Sans FB Demi" w:eastAsiaTheme="minorEastAsia" w:hAnsi="Berlin Sans FB Demi"/>
      <w:i w:val="0"/>
      <w:iCs/>
      <w:color w:val="FFFFFF" w:themeColor="background1"/>
      <w:spacing w:val="15"/>
      <w:sz w:val="44"/>
      <w:bdr w:val="none" w:sz="0" w:space="0" w:color="auto"/>
      <w:shd w:val="clear" w:color="auto" w:fill="0070C0"/>
    </w:rPr>
  </w:style>
  <w:style w:type="paragraph" w:styleId="Title">
    <w:name w:val="Title"/>
    <w:basedOn w:val="Normal"/>
    <w:next w:val="Normal"/>
    <w:link w:val="TitleChar"/>
    <w:uiPriority w:val="10"/>
    <w:qFormat/>
    <w:rsid w:val="00AE11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11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C6EA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652A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52A3"/>
    <w:rPr>
      <w:rFonts w:ascii="Century Gothic" w:hAnsi="Century Gothic"/>
      <w:i/>
      <w:iCs/>
      <w:color w:val="404040" w:themeColor="text1" w:themeTint="BF"/>
      <w:sz w:val="24"/>
    </w:rPr>
  </w:style>
  <w:style w:type="character" w:styleId="IntenseEmphasis">
    <w:name w:val="Intense Emphasis"/>
    <w:basedOn w:val="DefaultParagraphFont"/>
    <w:uiPriority w:val="21"/>
    <w:qFormat/>
    <w:rsid w:val="00D652A3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3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png"/><Relationship Id="rId2" Type="http://schemas.openxmlformats.org/officeDocument/2006/relationships/image" Target="media/image17.jpeg"/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D2CFC-BB74-4DA9-8AE0-A66ACA329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101</Words>
  <Characters>462</Characters>
  <Application>Microsoft Office Word</Application>
  <DocSecurity>0</DocSecurity>
  <Lines>23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eam It, Build It! Activities</vt:lpstr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¡Suéñalo, constrúyelo! actividades</dc:title>
  <dc:subject>2022 version of the Dream It, Build It workshop activities</dc:subject>
  <dc:creator>Tricia.Zucker@uth.tmc.edu;Dana.M.DeMaster@uth.tmc.edu</dc:creator>
  <cp:keywords>STEM, manual, workshop, Spanish</cp:keywords>
  <dc:description/>
  <cp:lastModifiedBy>Kallin, Hilary B</cp:lastModifiedBy>
  <cp:revision>5</cp:revision>
  <dcterms:created xsi:type="dcterms:W3CDTF">2022-08-18T18:16:00Z</dcterms:created>
  <dcterms:modified xsi:type="dcterms:W3CDTF">2022-08-18T19:07:00Z</dcterms:modified>
</cp:coreProperties>
</file>